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DFA08" w14:textId="76DE0618" w:rsidR="00062C09" w:rsidRPr="00F011F6" w:rsidRDefault="00F011F6" w:rsidP="00062C09">
      <w:pPr>
        <w:pStyle w:val="Heading1"/>
        <w:jc w:val="center"/>
        <w:rPr>
          <w:lang w:val="bg-BG"/>
        </w:rPr>
      </w:pPr>
      <w:r>
        <w:t>Pastry shop</w:t>
      </w:r>
    </w:p>
    <w:p w14:paraId="6DFE0B53" w14:textId="3DDA9CCB" w:rsidR="00062C09" w:rsidRPr="003332AA" w:rsidRDefault="00EB3E2A" w:rsidP="00062C09">
      <w:pPr>
        <w:jc w:val="center"/>
      </w:pPr>
      <w:r>
        <w:rPr>
          <w:noProof/>
        </w:rPr>
        <w:drawing>
          <wp:inline distT="0" distB="0" distL="0" distR="0" wp14:anchorId="3821F489" wp14:editId="4896D860">
            <wp:extent cx="1752600" cy="1162050"/>
            <wp:effectExtent l="0" t="0" r="0" b="0"/>
            <wp:docPr id="8" name="Picture 8" descr="Cakes Pastries, HD Png Download , Transparent Png Image - PNGi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kes Pastries, HD Png Download , Transparent Png Image - PNGitem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6818" b="90000" l="10000" r="90000">
                                  <a14:foregroundMark x1="33023" y1="80909" x2="23023" y2="72045"/>
                                  <a14:foregroundMark x1="23023" y1="69091" x2="23256" y2="52273"/>
                                  <a14:foregroundMark x1="33372" y1="69091" x2="33372" y2="60227"/>
                                  <a14:foregroundMark x1="65581" y1="56818" x2="71279" y2="47727"/>
                                  <a14:foregroundMark x1="64419" y1="55000" x2="65581" y2="44318"/>
                                  <a14:foregroundMark x1="49419" y1="29318" x2="49186" y2="16818"/>
                                  <a14:foregroundMark x1="50349" y1="17500" x2="50349" y2="14091"/>
                                  <a14:foregroundMark x1="41744" y1="37045" x2="42326" y2="29773"/>
                                  <a14:foregroundMark x1="32209" y1="41591" x2="32442" y2="32045"/>
                                  <a14:foregroundMark x1="34767" y1="38182" x2="34535" y2="30909"/>
                                  <a14:backgroundMark x1="30465" y1="65682" x2="29651" y2="65682"/>
                                  <a14:backgroundMark x1="27558" y1="70909" x2="27558" y2="70909"/>
                                  <a14:backgroundMark x1="24186" y1="72500" x2="24186" y2="72500"/>
                                  <a14:backgroundMark x1="23023" y1="61818" x2="23023" y2="61818"/>
                                  <a14:backgroundMark x1="23837" y1="57273" x2="23837" y2="54545"/>
                                  <a14:backgroundMark x1="37093" y1="83182" x2="44302" y2="78182"/>
                                  <a14:backgroundMark x1="67907" y1="84318" x2="79070" y2="7022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77" t="7850" r="19340" b="12342"/>
                    <a:stretch/>
                  </pic:blipFill>
                  <pic:spPr bwMode="auto">
                    <a:xfrm>
                      <a:off x="0" y="0"/>
                      <a:ext cx="1768546" cy="1172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056A42" w14:textId="5B3D153A" w:rsidR="00062C09" w:rsidRPr="009F7271" w:rsidRDefault="00062C09" w:rsidP="00062C09">
      <w:pPr>
        <w:jc w:val="both"/>
        <w:rPr>
          <w:rFonts w:ascii="Calibri" w:eastAsia="Calibri" w:hAnsi="Calibri" w:cs="Arial"/>
          <w:i/>
          <w:lang w:val="bg-BG"/>
        </w:rPr>
      </w:pPr>
      <w:r>
        <w:rPr>
          <w:rFonts w:ascii="Calibri" w:eastAsia="Calibri" w:hAnsi="Calibri" w:cs="Arial"/>
          <w:i/>
        </w:rPr>
        <w:t>Y</w:t>
      </w:r>
      <w:r w:rsidR="00F011F6">
        <w:rPr>
          <w:rFonts w:ascii="Calibri" w:eastAsia="Calibri" w:hAnsi="Calibri" w:cs="Arial"/>
          <w:i/>
        </w:rPr>
        <w:t>ou are asked to cook pastries and cakes for the near pastry shop</w:t>
      </w:r>
      <w:r>
        <w:rPr>
          <w:rFonts w:ascii="Calibri" w:eastAsia="Calibri" w:hAnsi="Calibri" w:cs="Arial"/>
          <w:i/>
        </w:rPr>
        <w:t xml:space="preserve"> because your recipes are so great. You need to mix liquids with ingredients to cook the required delicacies.</w:t>
      </w:r>
    </w:p>
    <w:p w14:paraId="58CA5099" w14:textId="5ACC71C2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>
        <w:rPr>
          <w:rFonts w:ascii="Calibri" w:eastAsia="Calibri" w:hAnsi="Calibri" w:cs="Arial"/>
          <w:b/>
        </w:rPr>
        <w:t>liquids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 of integers representing ingredients</w:t>
      </w:r>
      <w:r>
        <w:rPr>
          <w:rFonts w:ascii="Calibri" w:eastAsia="Calibri" w:hAnsi="Calibri" w:cs="Arial"/>
        </w:rPr>
        <w:t>.</w:t>
      </w:r>
    </w:p>
    <w:p w14:paraId="1F54A6A6" w14:textId="541160A9" w:rsidR="00EB3E2A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need to start from the </w:t>
      </w:r>
      <w:r w:rsidRPr="00E15B50">
        <w:rPr>
          <w:rFonts w:ascii="Calibri" w:eastAsia="Calibri" w:hAnsi="Calibri" w:cs="Arial"/>
          <w:b/>
        </w:rPr>
        <w:t>first liquid</w:t>
      </w:r>
      <w:r>
        <w:rPr>
          <w:rFonts w:ascii="Calibri" w:eastAsia="Calibri" w:hAnsi="Calibri" w:cs="Arial"/>
        </w:rPr>
        <w:t xml:space="preserve"> 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>
        <w:rPr>
          <w:rFonts w:ascii="Calibri" w:eastAsia="Calibri" w:hAnsi="Calibri" w:cs="Arial"/>
          <w:b/>
        </w:rPr>
        <w:t>ingredient.</w:t>
      </w:r>
      <w:r>
        <w:rPr>
          <w:rFonts w:ascii="Calibri" w:eastAsia="Calibri" w:hAnsi="Calibri" w:cs="Arial"/>
        </w:rPr>
        <w:t xml:space="preserve">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>any of the items in the table below</w:t>
      </w:r>
      <w:r>
        <w:rPr>
          <w:rFonts w:ascii="Calibri" w:eastAsia="Calibri" w:hAnsi="Calibri" w:cs="Arial"/>
        </w:rPr>
        <w:t xml:space="preserve"> – </w:t>
      </w:r>
      <w:r>
        <w:rPr>
          <w:rFonts w:ascii="Calibri" w:eastAsia="Calibri" w:hAnsi="Calibri" w:cs="Arial"/>
          <w:b/>
        </w:rPr>
        <w:t xml:space="preserve">cook the food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liquid</w:t>
      </w:r>
      <w:r>
        <w:rPr>
          <w:rFonts w:ascii="Calibri" w:eastAsia="Calibri" w:hAnsi="Calibri" w:cs="Arial"/>
        </w:rPr>
        <w:t xml:space="preserve"> and the </w:t>
      </w:r>
      <w:r>
        <w:rPr>
          <w:rFonts w:ascii="Calibri" w:eastAsia="Calibri" w:hAnsi="Calibri" w:cs="Arial"/>
          <w:b/>
        </w:rPr>
        <w:t>ingredient</w:t>
      </w:r>
      <w:r>
        <w:rPr>
          <w:rFonts w:ascii="Calibri" w:eastAsia="Calibri" w:hAnsi="Calibri" w:cs="Arial"/>
        </w:rPr>
        <w:t xml:space="preserve">. Otherwise, </w:t>
      </w:r>
      <w:r w:rsidRPr="005D6AAA">
        <w:rPr>
          <w:rFonts w:ascii="Calibri" w:eastAsia="Calibri" w:hAnsi="Calibri" w:cs="Arial"/>
          <w:b/>
        </w:rPr>
        <w:t>remove only the liquid</w:t>
      </w:r>
      <w:r>
        <w:rPr>
          <w:rFonts w:ascii="Calibri" w:eastAsia="Calibri" w:hAnsi="Calibri" w:cs="Arial"/>
        </w:rPr>
        <w:t xml:space="preserve"> and </w:t>
      </w:r>
      <w:r w:rsidRPr="005D6AAA">
        <w:rPr>
          <w:rFonts w:ascii="Calibri" w:eastAsia="Calibri" w:hAnsi="Calibri" w:cs="Arial"/>
          <w:b/>
        </w:rPr>
        <w:t>increase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</w:rPr>
        <w:t xml:space="preserve">ingredient </w:t>
      </w:r>
      <w:r w:rsidRPr="00E23920">
        <w:rPr>
          <w:rFonts w:ascii="Calibri" w:eastAsia="Calibri" w:hAnsi="Calibri" w:cs="Arial"/>
          <w:b/>
        </w:rPr>
        <w:t>by 3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>no more liquids</w:t>
      </w:r>
      <w:r>
        <w:rPr>
          <w:rFonts w:ascii="Calibri" w:eastAsia="Calibri" w:hAnsi="Calibri" w:cs="Arial"/>
        </w:rPr>
        <w:t xml:space="preserve"> or </w:t>
      </w:r>
      <w:r>
        <w:rPr>
          <w:rFonts w:ascii="Calibri" w:eastAsia="Calibri" w:hAnsi="Calibri" w:cs="Arial"/>
          <w:b/>
        </w:rPr>
        <w:t>ingredients</w:t>
      </w:r>
      <w:r>
        <w:rPr>
          <w:rFonts w:ascii="Calibri" w:eastAsia="Calibri" w:hAnsi="Calibri" w:cs="Arial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062C09" w14:paraId="447BF1FB" w14:textId="77777777" w:rsidTr="00D27BC9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0D499C7C" w14:textId="77777777" w:rsidR="00062C09" w:rsidRPr="00D04A9F" w:rsidRDefault="00062C09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Food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5C04F01A" w14:textId="77777777" w:rsidR="00062C09" w:rsidRPr="00D04A9F" w:rsidRDefault="00062C09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 w:rsidRPr="00D04A9F">
              <w:rPr>
                <w:rFonts w:ascii="Calibri" w:eastAsia="Calibri" w:hAnsi="Calibri" w:cs="Arial"/>
                <w:b/>
                <w:sz w:val="24"/>
              </w:rPr>
              <w:t>Value needed</w:t>
            </w:r>
          </w:p>
        </w:tc>
      </w:tr>
      <w:tr w:rsidR="00062C09" w14:paraId="1B703754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61FF1089" w14:textId="550F227F" w:rsidR="00062C09" w:rsidRDefault="00F011F6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Biscuit</w:t>
            </w:r>
          </w:p>
        </w:tc>
        <w:tc>
          <w:tcPr>
            <w:tcW w:w="1887" w:type="dxa"/>
            <w:vAlign w:val="center"/>
          </w:tcPr>
          <w:p w14:paraId="112A3642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</w:t>
            </w:r>
          </w:p>
        </w:tc>
      </w:tr>
      <w:tr w:rsidR="00062C09" w14:paraId="5A30BBEF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3B075194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ake</w:t>
            </w:r>
          </w:p>
        </w:tc>
        <w:tc>
          <w:tcPr>
            <w:tcW w:w="1887" w:type="dxa"/>
            <w:vAlign w:val="center"/>
          </w:tcPr>
          <w:p w14:paraId="22D18038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50</w:t>
            </w:r>
          </w:p>
        </w:tc>
      </w:tr>
      <w:tr w:rsidR="00062C09" w14:paraId="3F81446F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1AA6A6A1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astry</w:t>
            </w:r>
          </w:p>
        </w:tc>
        <w:tc>
          <w:tcPr>
            <w:tcW w:w="1887" w:type="dxa"/>
            <w:vAlign w:val="center"/>
          </w:tcPr>
          <w:p w14:paraId="06532A0F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5</w:t>
            </w:r>
          </w:p>
        </w:tc>
      </w:tr>
      <w:tr w:rsidR="00062C09" w14:paraId="6B184633" w14:textId="77777777" w:rsidTr="00D27BC9">
        <w:trPr>
          <w:trHeight w:val="588"/>
          <w:jc w:val="center"/>
        </w:trPr>
        <w:tc>
          <w:tcPr>
            <w:tcW w:w="2235" w:type="dxa"/>
            <w:vAlign w:val="center"/>
          </w:tcPr>
          <w:p w14:paraId="5D2B3EFF" w14:textId="62390F4C" w:rsidR="00062C09" w:rsidRDefault="00F011F6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</w:t>
            </w:r>
            <w:r w:rsidR="00062C09">
              <w:rPr>
                <w:rFonts w:ascii="Calibri" w:eastAsia="Calibri" w:hAnsi="Calibri" w:cs="Arial"/>
              </w:rPr>
              <w:t>ie</w:t>
            </w:r>
          </w:p>
        </w:tc>
        <w:tc>
          <w:tcPr>
            <w:tcW w:w="1887" w:type="dxa"/>
            <w:vAlign w:val="center"/>
          </w:tcPr>
          <w:p w14:paraId="5F1CB352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</w:tbl>
    <w:p w14:paraId="3B5FE31B" w14:textId="51049520" w:rsidR="00062C09" w:rsidRDefault="00062C09" w:rsidP="00062C09">
      <w:pPr>
        <w:pStyle w:val="Heading3"/>
      </w:pPr>
      <w:r>
        <w:t>Input</w:t>
      </w:r>
    </w:p>
    <w:p w14:paraId="68984EB5" w14:textId="77777777" w:rsidR="00062C09" w:rsidRPr="00A74C56" w:rsidRDefault="00062C09" w:rsidP="00062C09">
      <w:pPr>
        <w:pStyle w:val="ListParagraph"/>
        <w:numPr>
          <w:ilvl w:val="0"/>
          <w:numId w:val="41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Pr="00D04A9F">
        <w:rPr>
          <w:b/>
        </w:rPr>
        <w:t>liquid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>
        <w:t xml:space="preserve">. </w:t>
      </w:r>
    </w:p>
    <w:p w14:paraId="36107608" w14:textId="77777777" w:rsidR="00062C09" w:rsidRDefault="00062C09" w:rsidP="00062C09">
      <w:pPr>
        <w:pStyle w:val="ListParagraph"/>
        <w:numPr>
          <w:ilvl w:val="0"/>
          <w:numId w:val="41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>, you will receive the integers representing the</w:t>
      </w:r>
      <w:r w:rsidRPr="004F4E79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  <w:b/>
        </w:rPr>
        <w:t>ingredient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 w:rsidRPr="00F81BB4">
        <w:rPr>
          <w:noProof/>
        </w:rPr>
        <w:t>.</w:t>
      </w:r>
    </w:p>
    <w:p w14:paraId="308CE98C" w14:textId="77777777" w:rsidR="00062C09" w:rsidRDefault="00062C09" w:rsidP="00062C09">
      <w:pPr>
        <w:pStyle w:val="Heading3"/>
      </w:pPr>
      <w:r>
        <w:t>Output</w:t>
      </w:r>
    </w:p>
    <w:p w14:paraId="28E87521" w14:textId="0C310B0A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 </w:t>
      </w:r>
      <w:r w:rsidR="001C5121">
        <w:t>print one of the following ou</w:t>
      </w:r>
      <w:r w:rsidR="00D95756">
        <w:t>t</w:t>
      </w:r>
      <w:r w:rsidR="001C5121">
        <w:t>puts:</w:t>
      </w:r>
    </w:p>
    <w:p w14:paraId="78E24196" w14:textId="5523C0B8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="00F011F6">
        <w:rPr>
          <w:rFonts w:ascii="Consolas" w:hAnsi="Consolas"/>
          <w:b/>
          <w:noProof/>
          <w:lang w:val="en-GB"/>
        </w:rPr>
        <w:t>Great</w:t>
      </w:r>
      <w:r w:rsidRPr="004B15C3">
        <w:rPr>
          <w:rFonts w:ascii="Consolas" w:hAnsi="Consolas"/>
          <w:b/>
        </w:rPr>
        <w:t xml:space="preserve">! You succeeded in </w:t>
      </w:r>
      <w:r>
        <w:rPr>
          <w:rFonts w:ascii="Consolas" w:hAnsi="Consolas"/>
          <w:b/>
        </w:rPr>
        <w:t>cooking all the food</w:t>
      </w:r>
      <w:r w:rsidRPr="004B15C3">
        <w:rPr>
          <w:rFonts w:ascii="Consolas" w:hAnsi="Consolas"/>
          <w:b/>
        </w:rPr>
        <w:t>!</w:t>
      </w:r>
      <w:r>
        <w:rPr>
          <w:rFonts w:ascii="Consolas" w:hAnsi="Consolas"/>
        </w:rPr>
        <w:t>"</w:t>
      </w:r>
      <w:r w:rsidR="001C5121">
        <w:rPr>
          <w:rFonts w:ascii="Consolas" w:hAnsi="Consolas"/>
        </w:rPr>
        <w:t xml:space="preserve"> -</w:t>
      </w:r>
      <w:r w:rsidR="001C5121" w:rsidRPr="001C5121">
        <w:rPr>
          <w:rFonts w:ascii="Calibri" w:eastAsia="Calibri" w:hAnsi="Calibri" w:cs="Arial"/>
        </w:rPr>
        <w:t>if you have at least</w:t>
      </w:r>
    </w:p>
    <w:p w14:paraId="2FB49738" w14:textId="20764643" w:rsidR="001C5121" w:rsidRPr="004B15C3" w:rsidRDefault="001C5121" w:rsidP="001C5121">
      <w:pPr>
        <w:pStyle w:val="ListParagraph"/>
        <w:spacing w:before="0" w:after="200"/>
        <w:ind w:left="1440"/>
        <w:jc w:val="both"/>
        <w:rPr>
          <w:rFonts w:ascii="Consolas" w:hAnsi="Consolas"/>
        </w:rPr>
      </w:pPr>
      <w:r w:rsidRPr="006A7251">
        <w:rPr>
          <w:rFonts w:ascii="Calibri" w:eastAsia="Calibri" w:hAnsi="Calibri" w:cs="Arial"/>
          <w:b/>
        </w:rPr>
        <w:t>one of each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</w:rPr>
        <w:t>foods</w:t>
      </w:r>
      <w:r>
        <w:rPr>
          <w:rFonts w:ascii="Calibri" w:eastAsia="Calibri" w:hAnsi="Calibri" w:cs="Arial"/>
        </w:rPr>
        <w:t>, after completing combining.</w:t>
      </w:r>
    </w:p>
    <w:p w14:paraId="1AFB0617" w14:textId="40003D00" w:rsidR="00062C09" w:rsidRPr="004B15C3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="00F011F6">
        <w:rPr>
          <w:rFonts w:ascii="Consolas" w:hAnsi="Consolas"/>
          <w:b/>
        </w:rPr>
        <w:t>W</w:t>
      </w:r>
      <w:r>
        <w:rPr>
          <w:rFonts w:ascii="Consolas" w:hAnsi="Consolas"/>
          <w:b/>
        </w:rPr>
        <w:t>hat a pity! You didn'</w:t>
      </w:r>
      <w:r w:rsidRPr="004B15C3">
        <w:rPr>
          <w:rFonts w:ascii="Consolas" w:hAnsi="Consolas"/>
          <w:b/>
        </w:rPr>
        <w:t xml:space="preserve">t have enough materials to </w:t>
      </w:r>
      <w:r>
        <w:rPr>
          <w:rFonts w:ascii="Consolas" w:hAnsi="Consolas"/>
          <w:b/>
        </w:rPr>
        <w:t>cook everything</w:t>
      </w:r>
      <w:r w:rsidRPr="004B15C3">
        <w:rPr>
          <w:rFonts w:ascii="Consolas" w:hAnsi="Consolas"/>
          <w:b/>
        </w:rPr>
        <w:t>.</w:t>
      </w:r>
      <w:r>
        <w:rPr>
          <w:rFonts w:ascii="Consolas" w:hAnsi="Consolas"/>
        </w:rPr>
        <w:t>"</w:t>
      </w:r>
      <w:r w:rsidR="001C5121">
        <w:rPr>
          <w:rFonts w:ascii="Consolas" w:hAnsi="Consolas"/>
        </w:rPr>
        <w:t xml:space="preserve"> – </w:t>
      </w:r>
      <w:r w:rsidR="001C5121" w:rsidRPr="001C5121">
        <w:rPr>
          <w:rFonts w:ascii="Calibri" w:eastAsia="Calibri" w:hAnsi="Calibri" w:cs="Arial"/>
        </w:rPr>
        <w:t xml:space="preserve">if you </w:t>
      </w:r>
      <w:r w:rsidR="001C5121" w:rsidRPr="001C5121">
        <w:rPr>
          <w:rFonts w:ascii="Calibri" w:eastAsia="Calibri" w:hAnsi="Calibri" w:cs="Arial"/>
          <w:b/>
          <w:bCs/>
        </w:rPr>
        <w:t>did not</w:t>
      </w:r>
      <w:r w:rsidR="001C5121" w:rsidRPr="001C5121">
        <w:rPr>
          <w:rFonts w:ascii="Calibri" w:eastAsia="Calibri" w:hAnsi="Calibri" w:cs="Arial"/>
        </w:rPr>
        <w:t xml:space="preserve"> collect</w:t>
      </w:r>
      <w:r w:rsidR="001C5121">
        <w:rPr>
          <w:rFonts w:ascii="Consolas" w:hAnsi="Consolas"/>
        </w:rPr>
        <w:t xml:space="preserve"> </w:t>
      </w:r>
      <w:r w:rsidR="001C5121" w:rsidRPr="006A7251">
        <w:rPr>
          <w:rFonts w:ascii="Calibri" w:eastAsia="Calibri" w:hAnsi="Calibri" w:cs="Arial"/>
          <w:b/>
        </w:rPr>
        <w:t>one of each</w:t>
      </w:r>
      <w:r w:rsidR="001C5121">
        <w:rPr>
          <w:rFonts w:ascii="Calibri" w:eastAsia="Calibri" w:hAnsi="Calibri" w:cs="Arial"/>
        </w:rPr>
        <w:t xml:space="preserve"> of the </w:t>
      </w:r>
      <w:r w:rsidR="001C5121">
        <w:rPr>
          <w:rFonts w:ascii="Calibri" w:eastAsia="Calibri" w:hAnsi="Calibri" w:cs="Arial"/>
          <w:b/>
        </w:rPr>
        <w:t>foods</w:t>
      </w:r>
      <w:r w:rsidR="001C5121">
        <w:rPr>
          <w:rFonts w:ascii="Calibri" w:eastAsia="Calibri" w:hAnsi="Calibri" w:cs="Arial"/>
        </w:rPr>
        <w:t>, after completing combining.</w:t>
      </w:r>
    </w:p>
    <w:p w14:paraId="2B2557BB" w14:textId="77777777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liquids you have left:</w:t>
      </w:r>
    </w:p>
    <w:p w14:paraId="52A35D53" w14:textId="77777777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no liquids: </w:t>
      </w:r>
      <w:r>
        <w:rPr>
          <w:rFonts w:ascii="Consolas" w:hAnsi="Consolas"/>
        </w:rPr>
        <w:t>"</w:t>
      </w:r>
      <w:r w:rsidRPr="004B15C3">
        <w:rPr>
          <w:rFonts w:ascii="Consolas" w:hAnsi="Consolas"/>
          <w:b/>
        </w:rPr>
        <w:t>Liquids left: none</w:t>
      </w:r>
      <w:r>
        <w:rPr>
          <w:rFonts w:ascii="Consolas" w:hAnsi="Consolas"/>
        </w:rPr>
        <w:t>"</w:t>
      </w:r>
    </w:p>
    <w:p w14:paraId="6040226D" w14:textId="77777777" w:rsidR="00062C09" w:rsidRPr="0001161D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there are liquids: </w:t>
      </w:r>
      <w:r>
        <w:rPr>
          <w:rFonts w:ascii="Consolas" w:hAnsi="Consolas"/>
        </w:rPr>
        <w:t>"</w:t>
      </w:r>
      <w:r w:rsidRPr="004B15C3">
        <w:rPr>
          <w:rFonts w:ascii="Consolas" w:hAnsi="Consolas"/>
          <w:b/>
        </w:rPr>
        <w:t>Liquids left: {liquid1}, {liquid2}, {liquid3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1775914F" w14:textId="77777777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>
        <w:t xml:space="preserve"> line - print all physical materials you have left:</w:t>
      </w:r>
    </w:p>
    <w:p w14:paraId="145431C8" w14:textId="77777777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no items: </w:t>
      </w:r>
      <w:r w:rsidRPr="004B15C3">
        <w:rPr>
          <w:rFonts w:ascii="Consolas" w:hAnsi="Consolas"/>
        </w:rPr>
        <w:t>"</w:t>
      </w:r>
      <w:r w:rsidRPr="004F4E79">
        <w:rPr>
          <w:rFonts w:ascii="Consolas" w:hAnsi="Consolas"/>
          <w:b/>
        </w:rPr>
        <w:t>Ingredients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7D069454" w14:textId="77777777" w:rsidR="00062C09" w:rsidRPr="0001161D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items: </w:t>
      </w:r>
      <w:r>
        <w:rPr>
          <w:rFonts w:ascii="Consolas" w:hAnsi="Consolas"/>
        </w:rPr>
        <w:t>"</w:t>
      </w:r>
      <w:r w:rsidRPr="004F4E79">
        <w:rPr>
          <w:rFonts w:ascii="Consolas" w:hAnsi="Consolas"/>
          <w:b/>
        </w:rPr>
        <w:t>Ingredients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Pr="004F4E79">
        <w:rPr>
          <w:rFonts w:ascii="Consolas" w:eastAsia="Calibri" w:hAnsi="Consolas" w:cs="Arial"/>
          <w:b/>
        </w:rPr>
        <w:t>ingredient</w:t>
      </w:r>
      <w:r w:rsidRPr="004B15C3">
        <w:rPr>
          <w:rFonts w:ascii="Consolas" w:hAnsi="Consolas"/>
          <w:b/>
        </w:rPr>
        <w:t>}, {</w:t>
      </w:r>
      <w:r w:rsidRPr="004F4E79">
        <w:rPr>
          <w:rFonts w:ascii="Consolas" w:eastAsia="Calibri" w:hAnsi="Consolas" w:cs="Arial"/>
          <w:b/>
        </w:rPr>
        <w:t>ingredient</w:t>
      </w:r>
      <w:r>
        <w:rPr>
          <w:rFonts w:ascii="Consolas" w:hAnsi="Consolas"/>
          <w:b/>
        </w:rPr>
        <w:t>}, {</w:t>
      </w:r>
      <w:r w:rsidRPr="004F4E79">
        <w:rPr>
          <w:rFonts w:ascii="Consolas" w:eastAsia="Calibri" w:hAnsi="Consolas" w:cs="Arial"/>
          <w:b/>
        </w:rPr>
        <w:t>ingredient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00755015" w14:textId="1CEF05C9" w:rsidR="00062C09" w:rsidRPr="0001161D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Pr="0001161D">
        <w:rPr>
          <w:b/>
        </w:rPr>
        <w:t xml:space="preserve">all </w:t>
      </w:r>
      <w:r w:rsidRPr="00CB01CE">
        <w:t>Advanced</w:t>
      </w:r>
      <w:r w:rsidRPr="0001161D">
        <w:rPr>
          <w:b/>
        </w:rPr>
        <w:t xml:space="preserve"> </w:t>
      </w:r>
      <w:r w:rsidRPr="00CB01CE">
        <w:t>Materials</w:t>
      </w:r>
      <w:r w:rsidRPr="0001161D">
        <w:t xml:space="preserve"> and the </w:t>
      </w:r>
      <w:r w:rsidRPr="0001161D">
        <w:rPr>
          <w:b/>
        </w:rPr>
        <w:t>amount you have of them</w:t>
      </w:r>
      <w:r w:rsidRPr="0001161D">
        <w:t>, ordered:</w:t>
      </w:r>
    </w:p>
    <w:p w14:paraId="2F8DE8F5" w14:textId="3095978B" w:rsidR="00062C09" w:rsidRPr="004B15C3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lastRenderedPageBreak/>
        <w:t>"</w:t>
      </w:r>
      <w:r w:rsidR="00F011F6">
        <w:rPr>
          <w:rFonts w:ascii="Consolas" w:hAnsi="Consolas"/>
          <w:b/>
          <w:noProof/>
          <w:lang w:val="en-GB"/>
        </w:rPr>
        <w:t>Biscuit</w:t>
      </w:r>
      <w:r>
        <w:rPr>
          <w:rFonts w:ascii="Consolas" w:hAnsi="Consolas"/>
          <w:b/>
        </w:rPr>
        <w:t>: {amount}"</w:t>
      </w:r>
    </w:p>
    <w:p w14:paraId="722EC2BD" w14:textId="77777777" w:rsidR="00062C09" w:rsidRPr="00B12A65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Cake: {amount}"</w:t>
      </w:r>
    </w:p>
    <w:p w14:paraId="06F1B9CC" w14:textId="31363C6A" w:rsidR="00062C09" w:rsidRPr="00B12A65" w:rsidRDefault="00EB3E2A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="00062C09">
        <w:rPr>
          <w:rFonts w:ascii="Consolas" w:hAnsi="Consolas"/>
          <w:b/>
        </w:rPr>
        <w:t>Pie: {amount}"</w:t>
      </w:r>
    </w:p>
    <w:p w14:paraId="02717CFD" w14:textId="77777777" w:rsidR="00062C09" w:rsidRPr="004B15C3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Pastry: {amount}"</w:t>
      </w:r>
    </w:p>
    <w:p w14:paraId="56D49A06" w14:textId="77777777" w:rsidR="00062C09" w:rsidRDefault="00062C09" w:rsidP="00062C09">
      <w:pPr>
        <w:pStyle w:val="Heading3"/>
      </w:pPr>
      <w:r>
        <w:t>Constraints</w:t>
      </w:r>
    </w:p>
    <w:p w14:paraId="3525C727" w14:textId="77777777" w:rsidR="00062C09" w:rsidRPr="003E01BC" w:rsidRDefault="00062C09" w:rsidP="00062C09">
      <w:pPr>
        <w:pStyle w:val="ListParagraph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00]</w:t>
      </w:r>
      <w:r>
        <w:t>.</w:t>
      </w:r>
    </w:p>
    <w:p w14:paraId="0555EE06" w14:textId="77777777" w:rsidR="00062C09" w:rsidRDefault="00062C09" w:rsidP="00062C09">
      <w:pPr>
        <w:pStyle w:val="ListParagraph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dvanced materials </w:t>
      </w:r>
      <w:r w:rsidRPr="003E01BC">
        <w:rPr>
          <w:b/>
        </w:rPr>
        <w:t>can be</w:t>
      </w:r>
      <w:r>
        <w:t xml:space="preserve"> crafted more than once.</w:t>
      </w:r>
    </w:p>
    <w:p w14:paraId="4C992143" w14:textId="77777777" w:rsidR="00062C09" w:rsidRPr="00D42D94" w:rsidRDefault="00062C09" w:rsidP="00062C09">
      <w:pPr>
        <w:pStyle w:val="Heading3"/>
      </w:pPr>
      <w: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693"/>
        <w:gridCol w:w="6143"/>
      </w:tblGrid>
      <w:tr w:rsidR="00062C09" w14:paraId="5D3C6291" w14:textId="77777777" w:rsidTr="00D27BC9">
        <w:trPr>
          <w:trHeight w:val="22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9DF350" w14:textId="77777777" w:rsidR="00062C09" w:rsidRPr="00CB252D" w:rsidRDefault="00062C09" w:rsidP="00155C4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8C1416" w14:textId="77777777" w:rsidR="00062C09" w:rsidRPr="00CB252D" w:rsidRDefault="00062C09" w:rsidP="00155C4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EB6988" w14:textId="77777777" w:rsidR="00062C09" w:rsidRPr="00CB252D" w:rsidRDefault="00062C09" w:rsidP="00155C4E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062C09" w14:paraId="67960927" w14:textId="77777777" w:rsidTr="00D27BC9">
        <w:trPr>
          <w:trHeight w:val="62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E3E8C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bg-BG"/>
              </w:rPr>
            </w:pPr>
            <w:r w:rsidRPr="004B15C3">
              <w:rPr>
                <w:rStyle w:val="Strong"/>
                <w:rFonts w:ascii="Consolas" w:hAnsi="Consolas"/>
                <w:b w:val="0"/>
              </w:rPr>
              <w:t>1 25 50 50</w:t>
            </w:r>
          </w:p>
          <w:p w14:paraId="01D273F4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4B15C3">
              <w:rPr>
                <w:rStyle w:val="Strong"/>
                <w:rFonts w:ascii="Consolas" w:hAnsi="Consolas"/>
                <w:b w:val="0"/>
              </w:rPr>
              <w:t>50 25 25 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70B1F" w14:textId="5E8ED8B1" w:rsidR="00062C09" w:rsidRPr="00B12A65" w:rsidRDefault="00EB3E2A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b w:val="0"/>
                <w:noProof/>
              </w:rPr>
              <w:t>Great</w:t>
            </w:r>
            <w:r w:rsidR="00062C09" w:rsidRPr="00B12A65">
              <w:rPr>
                <w:rStyle w:val="Strong"/>
                <w:rFonts w:ascii="Consolas" w:hAnsi="Consolas"/>
                <w:b w:val="0"/>
                <w:noProof/>
              </w:rPr>
              <w:t>! You succeeded in cooking all the food!</w:t>
            </w:r>
          </w:p>
          <w:p w14:paraId="66324F92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Liquids left: none</w:t>
            </w:r>
          </w:p>
          <w:p w14:paraId="3323846E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Ingredients left: none</w:t>
            </w:r>
          </w:p>
          <w:p w14:paraId="749C2D79" w14:textId="5959F4DC" w:rsidR="00062C09" w:rsidRPr="00B12A65" w:rsidRDefault="00EB3E2A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b w:val="0"/>
                <w:noProof/>
              </w:rPr>
              <w:t>Biscuit</w:t>
            </w:r>
            <w:r w:rsidR="00062C09" w:rsidRPr="00B12A65">
              <w:rPr>
                <w:rStyle w:val="Strong"/>
                <w:rFonts w:ascii="Consolas" w:hAnsi="Consolas"/>
                <w:b w:val="0"/>
                <w:noProof/>
              </w:rPr>
              <w:t>: 1</w:t>
            </w:r>
          </w:p>
          <w:p w14:paraId="26898008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Cake: 1</w:t>
            </w:r>
          </w:p>
          <w:p w14:paraId="04017D2A" w14:textId="437F0F72" w:rsidR="00062C09" w:rsidRPr="00B12A65" w:rsidRDefault="00EB3E2A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b w:val="0"/>
                <w:noProof/>
              </w:rPr>
              <w:t>P</w:t>
            </w:r>
            <w:r w:rsidR="00062C09" w:rsidRPr="00B12A65">
              <w:rPr>
                <w:rStyle w:val="Strong"/>
                <w:rFonts w:ascii="Consolas" w:hAnsi="Consolas"/>
                <w:b w:val="0"/>
                <w:noProof/>
              </w:rPr>
              <w:t>ie: 1</w:t>
            </w:r>
          </w:p>
          <w:p w14:paraId="482B67F5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Pastry: 1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00895" w14:textId="71F74102" w:rsidR="00062C09" w:rsidRPr="00155C4E" w:rsidRDefault="00062C09" w:rsidP="00652ED2">
            <w:pPr>
              <w:rPr>
                <w:rFonts w:cstheme="minorHAnsi"/>
                <w:noProof/>
                <w:lang w:val="en-GB"/>
              </w:rPr>
            </w:pPr>
            <w:r w:rsidRPr="00155C4E">
              <w:rPr>
                <w:rFonts w:cstheme="minorHAnsi"/>
                <w:noProof/>
                <w:lang w:val="en-GB"/>
              </w:rPr>
              <w:t xml:space="preserve">The first pair is the </w:t>
            </w:r>
            <w:r w:rsidRPr="00155C4E">
              <w:rPr>
                <w:rFonts w:cstheme="minorHAnsi"/>
                <w:b/>
                <w:noProof/>
                <w:lang w:val="en-GB"/>
              </w:rPr>
              <w:t>first liquid</w:t>
            </w:r>
            <w:r w:rsidRPr="00155C4E">
              <w:rPr>
                <w:rFonts w:cstheme="minorHAnsi"/>
                <w:noProof/>
                <w:lang w:val="en-GB"/>
              </w:rPr>
              <w:t xml:space="preserve"> with </w:t>
            </w:r>
            <w:r w:rsidR="00652ED2">
              <w:rPr>
                <w:rFonts w:cstheme="minorHAnsi"/>
                <w:noProof/>
                <w:lang w:val="en-GB"/>
              </w:rPr>
              <w:t xml:space="preserve">a </w:t>
            </w:r>
            <w:r w:rsidRPr="00155C4E">
              <w:rPr>
                <w:rFonts w:cstheme="minorHAnsi"/>
                <w:noProof/>
                <w:lang w:val="en-GB"/>
              </w:rPr>
              <w:t xml:space="preserve">value of 1 and the </w:t>
            </w:r>
            <w:r w:rsidRPr="00155C4E">
              <w:rPr>
                <w:rFonts w:cstheme="minorHAnsi"/>
                <w:b/>
                <w:noProof/>
                <w:lang w:val="en-GB"/>
              </w:rPr>
              <w:t xml:space="preserve">last ingredient </w:t>
            </w:r>
            <w:r w:rsidRPr="00155C4E">
              <w:rPr>
                <w:rFonts w:cstheme="minorHAnsi"/>
                <w:noProof/>
                <w:lang w:val="en-GB"/>
              </w:rPr>
              <w:t xml:space="preserve">of value 24, their </w:t>
            </w:r>
            <w:r w:rsidRPr="00155C4E">
              <w:rPr>
                <w:rFonts w:cstheme="minorHAnsi"/>
                <w:b/>
                <w:noProof/>
                <w:lang w:val="en-GB"/>
              </w:rPr>
              <w:t>sum</w:t>
            </w:r>
            <w:r w:rsidRPr="00155C4E">
              <w:rPr>
                <w:rFonts w:cstheme="minorHAnsi"/>
                <w:noProof/>
                <w:lang w:val="en-GB"/>
              </w:rPr>
              <w:t xml:space="preserve"> is 25, so we </w:t>
            </w:r>
            <w:r w:rsidRPr="00155C4E">
              <w:rPr>
                <w:rFonts w:cstheme="minorHAnsi"/>
                <w:b/>
                <w:noProof/>
                <w:lang w:val="en-GB"/>
              </w:rPr>
              <w:t>cook</w:t>
            </w:r>
            <w:r w:rsidRPr="00155C4E">
              <w:rPr>
                <w:rFonts w:cstheme="minorHAnsi"/>
                <w:noProof/>
                <w:lang w:val="en-GB"/>
              </w:rPr>
              <w:t xml:space="preserve"> </w:t>
            </w:r>
            <w:r w:rsidR="00EB3E2A" w:rsidRPr="00155C4E">
              <w:rPr>
                <w:rFonts w:cstheme="minorHAnsi"/>
                <w:noProof/>
                <w:lang w:val="en-GB"/>
              </w:rPr>
              <w:t>Biscuit</w:t>
            </w:r>
            <w:r w:rsidRPr="00155C4E">
              <w:rPr>
                <w:rFonts w:cstheme="minorHAnsi"/>
                <w:noProof/>
                <w:lang w:val="en-GB"/>
              </w:rPr>
              <w:t xml:space="preserve">. Then we have </w:t>
            </w:r>
            <w:r w:rsidR="00652ED2">
              <w:rPr>
                <w:rFonts w:cstheme="minorHAnsi"/>
                <w:noProof/>
                <w:lang w:val="en-GB"/>
              </w:rPr>
              <w:t xml:space="preserve">a </w:t>
            </w:r>
            <w:r w:rsidRPr="00155C4E">
              <w:rPr>
                <w:rFonts w:cstheme="minorHAnsi"/>
                <w:b/>
                <w:noProof/>
                <w:lang w:val="en-GB"/>
              </w:rPr>
              <w:t>sum</w:t>
            </w:r>
            <w:r w:rsidRPr="00155C4E">
              <w:rPr>
                <w:rFonts w:cstheme="minorHAnsi"/>
                <w:noProof/>
                <w:lang w:val="en-GB"/>
              </w:rPr>
              <w:t xml:space="preserve"> of 50, we </w:t>
            </w:r>
            <w:r w:rsidRPr="00155C4E">
              <w:rPr>
                <w:rFonts w:cstheme="minorHAnsi"/>
                <w:b/>
                <w:noProof/>
                <w:lang w:val="en-GB"/>
              </w:rPr>
              <w:t>cook</w:t>
            </w:r>
            <w:r w:rsidRPr="00155C4E">
              <w:rPr>
                <w:rFonts w:cstheme="minorHAnsi"/>
                <w:noProof/>
                <w:lang w:val="en-GB"/>
              </w:rPr>
              <w:t xml:space="preserve"> Cake. After that we have </w:t>
            </w:r>
            <w:r w:rsidR="00652ED2">
              <w:rPr>
                <w:rFonts w:cstheme="minorHAnsi"/>
                <w:noProof/>
                <w:lang w:val="en-GB"/>
              </w:rPr>
              <w:t xml:space="preserve">a </w:t>
            </w:r>
            <w:r w:rsidRPr="00155C4E">
              <w:rPr>
                <w:rFonts w:cstheme="minorHAnsi"/>
                <w:b/>
                <w:noProof/>
                <w:lang w:val="en-GB"/>
              </w:rPr>
              <w:t>sum</w:t>
            </w:r>
            <w:r w:rsidRPr="00155C4E">
              <w:rPr>
                <w:rFonts w:cstheme="minorHAnsi"/>
                <w:noProof/>
                <w:lang w:val="en-GB"/>
              </w:rPr>
              <w:t xml:space="preserve"> of 75, we </w:t>
            </w:r>
            <w:r w:rsidRPr="00155C4E">
              <w:rPr>
                <w:rFonts w:cstheme="minorHAnsi"/>
                <w:b/>
                <w:noProof/>
                <w:lang w:val="en-GB"/>
              </w:rPr>
              <w:t>cook</w:t>
            </w:r>
            <w:r w:rsidRPr="00155C4E">
              <w:rPr>
                <w:rFonts w:cstheme="minorHAnsi"/>
                <w:noProof/>
                <w:lang w:val="en-GB"/>
              </w:rPr>
              <w:t xml:space="preserve"> Pastry. Next</w:t>
            </w:r>
            <w:r w:rsidR="00652ED2">
              <w:rPr>
                <w:rFonts w:cstheme="minorHAnsi"/>
                <w:noProof/>
                <w:lang w:val="en-GB"/>
              </w:rPr>
              <w:t>,</w:t>
            </w:r>
            <w:r w:rsidRPr="00155C4E">
              <w:rPr>
                <w:rFonts w:cstheme="minorHAnsi"/>
                <w:noProof/>
                <w:lang w:val="en-GB"/>
              </w:rPr>
              <w:t xml:space="preserve"> we have </w:t>
            </w:r>
            <w:r w:rsidR="00652ED2">
              <w:rPr>
                <w:rFonts w:cstheme="minorHAnsi"/>
                <w:noProof/>
                <w:lang w:val="en-GB"/>
              </w:rPr>
              <w:t xml:space="preserve">a </w:t>
            </w:r>
            <w:r w:rsidRPr="00155C4E">
              <w:rPr>
                <w:rFonts w:cstheme="minorHAnsi"/>
                <w:b/>
                <w:noProof/>
                <w:lang w:val="en-GB"/>
              </w:rPr>
              <w:t>sum</w:t>
            </w:r>
            <w:r w:rsidRPr="00155C4E">
              <w:rPr>
                <w:rFonts w:cstheme="minorHAnsi"/>
                <w:noProof/>
                <w:lang w:val="en-GB"/>
              </w:rPr>
              <w:t xml:space="preserve"> of 100, so we </w:t>
            </w:r>
            <w:r w:rsidRPr="00155C4E">
              <w:rPr>
                <w:rFonts w:cstheme="minorHAnsi"/>
                <w:b/>
                <w:noProof/>
                <w:lang w:val="en-GB"/>
              </w:rPr>
              <w:t>craft</w:t>
            </w:r>
            <w:r w:rsidRPr="00155C4E">
              <w:rPr>
                <w:rFonts w:cstheme="minorHAnsi"/>
                <w:noProof/>
                <w:lang w:val="en-GB"/>
              </w:rPr>
              <w:t xml:space="preserve"> Pie. We have </w:t>
            </w:r>
            <w:r w:rsidRPr="00155C4E">
              <w:rPr>
                <w:rFonts w:cstheme="minorHAnsi"/>
                <w:b/>
                <w:noProof/>
                <w:lang w:val="en-GB"/>
              </w:rPr>
              <w:t>no left liquids and/or ingredients</w:t>
            </w:r>
            <w:r w:rsidRPr="00155C4E">
              <w:rPr>
                <w:rFonts w:cstheme="minorHAnsi"/>
                <w:noProof/>
                <w:lang w:val="en-GB"/>
              </w:rPr>
              <w:t xml:space="preserve">, so we </w:t>
            </w:r>
            <w:r w:rsidRPr="00155C4E">
              <w:rPr>
                <w:rFonts w:cstheme="minorHAnsi"/>
                <w:b/>
                <w:noProof/>
                <w:lang w:val="en-GB"/>
              </w:rPr>
              <w:t>stop</w:t>
            </w:r>
            <w:r w:rsidRPr="00155C4E">
              <w:rPr>
                <w:rFonts w:cstheme="minorHAnsi"/>
                <w:noProof/>
                <w:lang w:val="en-GB"/>
              </w:rPr>
              <w:t xml:space="preserve"> trying to cook foods, but we </w:t>
            </w:r>
            <w:r w:rsidRPr="00155C4E">
              <w:rPr>
                <w:rFonts w:cstheme="minorHAnsi"/>
                <w:b/>
                <w:noProof/>
                <w:lang w:val="en-GB"/>
              </w:rPr>
              <w:t>have enough</w:t>
            </w:r>
            <w:r w:rsidRPr="00155C4E">
              <w:rPr>
                <w:rFonts w:cstheme="minorHAnsi"/>
                <w:noProof/>
                <w:lang w:val="en-GB"/>
              </w:rPr>
              <w:t xml:space="preserve"> of them to </w:t>
            </w:r>
            <w:r w:rsidRPr="00155C4E">
              <w:rPr>
                <w:rFonts w:cstheme="minorHAnsi"/>
                <w:b/>
                <w:noProof/>
                <w:lang w:val="en-GB"/>
              </w:rPr>
              <w:t xml:space="preserve">give to the </w:t>
            </w:r>
            <w:r w:rsidR="00EB3E2A" w:rsidRPr="00155C4E">
              <w:rPr>
                <w:rFonts w:cstheme="minorHAnsi"/>
                <w:b/>
                <w:noProof/>
              </w:rPr>
              <w:t>pastry shop</w:t>
            </w:r>
            <w:r w:rsidRPr="00155C4E">
              <w:rPr>
                <w:rFonts w:cstheme="minorHAnsi"/>
                <w:b/>
                <w:noProof/>
                <w:lang w:val="en-GB"/>
              </w:rPr>
              <w:t>.</w:t>
            </w:r>
          </w:p>
        </w:tc>
      </w:tr>
      <w:tr w:rsidR="00062C09" w14:paraId="40E0B47E" w14:textId="77777777" w:rsidTr="00D27BC9">
        <w:trPr>
          <w:trHeight w:val="62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A12E2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4B15C3">
              <w:rPr>
                <w:rStyle w:val="Strong"/>
                <w:rFonts w:ascii="Consolas" w:hAnsi="Consolas"/>
                <w:b w:val="0"/>
              </w:rPr>
              <w:t>10 20 30 40 50</w:t>
            </w:r>
          </w:p>
          <w:p w14:paraId="0BE3294B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4B15C3">
              <w:rPr>
                <w:rStyle w:val="Strong"/>
                <w:rFonts w:ascii="Consolas" w:hAnsi="Consolas"/>
                <w:b w:val="0"/>
              </w:rPr>
              <w:t>50 40 30 30 15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3D6C6" w14:textId="728C81B1" w:rsidR="00062C09" w:rsidRPr="00B12A65" w:rsidRDefault="00EB3E2A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b w:val="0"/>
                <w:noProof/>
              </w:rPr>
              <w:t>W</w:t>
            </w:r>
            <w:r w:rsidR="00062C09" w:rsidRPr="00B12A65">
              <w:rPr>
                <w:rStyle w:val="Strong"/>
                <w:rFonts w:ascii="Consolas" w:hAnsi="Consolas"/>
                <w:b w:val="0"/>
                <w:noProof/>
              </w:rPr>
              <w:t>hat a pity! You didn't have enough materials to</w:t>
            </w:r>
            <w:r w:rsidR="00937AA8">
              <w:rPr>
                <w:rStyle w:val="Strong"/>
                <w:rFonts w:ascii="Consolas" w:hAnsi="Consolas"/>
                <w:b w:val="0"/>
                <w:noProof/>
                <w:lang w:val="bg-BG"/>
              </w:rPr>
              <w:t xml:space="preserve"> </w:t>
            </w:r>
            <w:r w:rsidR="00062C09" w:rsidRPr="00B12A65">
              <w:rPr>
                <w:rStyle w:val="Strong"/>
                <w:rFonts w:ascii="Consolas" w:hAnsi="Consolas"/>
                <w:b w:val="0"/>
                <w:noProof/>
              </w:rPr>
              <w:t>cook everything.</w:t>
            </w:r>
          </w:p>
          <w:p w14:paraId="22434110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Liquids left: none</w:t>
            </w:r>
          </w:p>
          <w:p w14:paraId="0923D6EC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Ingredients left: 39, 40, 50</w:t>
            </w:r>
          </w:p>
          <w:p w14:paraId="3EF8DE3C" w14:textId="79DD8FEC" w:rsidR="00062C09" w:rsidRPr="00B12A65" w:rsidRDefault="00EB3E2A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b w:val="0"/>
                <w:noProof/>
              </w:rPr>
              <w:t>Biscuit</w:t>
            </w:r>
            <w:r w:rsidR="00062C09" w:rsidRPr="00B12A65">
              <w:rPr>
                <w:rStyle w:val="Strong"/>
                <w:rFonts w:ascii="Consolas" w:hAnsi="Consolas"/>
                <w:b w:val="0"/>
                <w:noProof/>
              </w:rPr>
              <w:t>: 1</w:t>
            </w:r>
          </w:p>
          <w:p w14:paraId="6C72725B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Cake: 1</w:t>
            </w:r>
          </w:p>
          <w:p w14:paraId="7D9A0B62" w14:textId="7B10E3E3" w:rsidR="00062C09" w:rsidRPr="00B12A65" w:rsidRDefault="00EB3E2A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b w:val="0"/>
                <w:noProof/>
              </w:rPr>
              <w:t>P</w:t>
            </w:r>
            <w:r w:rsidR="00062C09" w:rsidRPr="00B12A65">
              <w:rPr>
                <w:rStyle w:val="Strong"/>
                <w:rFonts w:ascii="Consolas" w:hAnsi="Consolas"/>
                <w:b w:val="0"/>
                <w:noProof/>
              </w:rPr>
              <w:t>ie: 0</w:t>
            </w:r>
          </w:p>
          <w:p w14:paraId="19B3B866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Pastry: 0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D608" w14:textId="79D3F8A7" w:rsidR="00062C09" w:rsidRPr="00155C4E" w:rsidRDefault="00062C09" w:rsidP="00D27BC9">
            <w:pPr>
              <w:pStyle w:val="Title"/>
              <w:rPr>
                <w:rStyle w:val="Strong"/>
                <w:rFonts w:cstheme="minorHAnsi"/>
                <w:lang w:val="en-US"/>
              </w:rPr>
            </w:pPr>
            <w:r w:rsidRPr="00155C4E">
              <w:rPr>
                <w:rStyle w:val="Strong"/>
                <w:rFonts w:cstheme="minorHAnsi"/>
                <w:lang w:val="en-US"/>
              </w:rPr>
              <w:t xml:space="preserve">First, we take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the first given liquid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and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the last ingredient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, their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sum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is 25 and we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cook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</w:t>
            </w:r>
            <w:r w:rsidR="00EB3E2A" w:rsidRPr="00155C4E">
              <w:rPr>
                <w:rStyle w:val="Strong"/>
                <w:rFonts w:cstheme="minorHAnsi"/>
                <w:lang w:val="en-US"/>
              </w:rPr>
              <w:t>Biscuit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,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removing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both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of them from the collections.</w:t>
            </w:r>
            <w:r w:rsidRPr="00155C4E">
              <w:rPr>
                <w:rStyle w:val="Strong"/>
                <w:rFonts w:cstheme="minorHAnsi"/>
                <w:lang w:val="en-US"/>
              </w:rPr>
              <w:br/>
              <w:t xml:space="preserve">Then, we take the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next pair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and their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sum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is 50,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cooking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</w:t>
            </w:r>
            <w:r w:rsidRPr="00155C4E">
              <w:rPr>
                <w:rStyle w:val="Strong"/>
                <w:rFonts w:cstheme="minorHAnsi"/>
                <w:lang w:val="en-GB"/>
              </w:rPr>
              <w:t>Cake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and again –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removing both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the liquid and the ingredient.</w:t>
            </w:r>
            <w:r w:rsidRPr="00155C4E">
              <w:rPr>
                <w:rStyle w:val="Strong"/>
                <w:rFonts w:cstheme="minorHAnsi"/>
                <w:lang w:val="en-US"/>
              </w:rPr>
              <w:br/>
              <w:t xml:space="preserve">Next, we take the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next pair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and their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sum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is 60, so we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remove the liquid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and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increase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the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ingredient's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value by 3.</w:t>
            </w:r>
            <w:r w:rsidRPr="00155C4E">
              <w:rPr>
                <w:rStyle w:val="Strong"/>
                <w:rFonts w:cstheme="minorHAnsi"/>
                <w:lang w:val="en-US"/>
              </w:rPr>
              <w:br/>
              <w:t xml:space="preserve">The next 2 pairs follow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the same scenario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, so we end up with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not enough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materials for all the food,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no liquids left</w:t>
            </w:r>
            <w:r w:rsidR="00652ED2">
              <w:rPr>
                <w:rStyle w:val="Strong"/>
                <w:rFonts w:cstheme="minorHAnsi"/>
                <w:b/>
                <w:lang w:val="en-US"/>
              </w:rPr>
              <w:t>,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and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some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ingredients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, one of which is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39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(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originally 30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,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increased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its value </w:t>
            </w:r>
            <w:r w:rsidRPr="00155C4E">
              <w:rPr>
                <w:rStyle w:val="Strong"/>
                <w:rFonts w:cstheme="minorHAnsi"/>
                <w:b/>
                <w:lang w:val="en-US"/>
              </w:rPr>
              <w:t>three</w:t>
            </w:r>
            <w:r w:rsidRPr="00155C4E">
              <w:rPr>
                <w:rStyle w:val="Strong"/>
                <w:rFonts w:cstheme="minorHAnsi"/>
                <w:lang w:val="en-US"/>
              </w:rPr>
              <w:t xml:space="preserve"> times).</w:t>
            </w:r>
          </w:p>
        </w:tc>
      </w:tr>
    </w:tbl>
    <w:p w14:paraId="07791979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4BD2E650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4DA5D1B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832D109" w14:textId="77777777" w:rsidR="00062C09" w:rsidRPr="00A74C56" w:rsidRDefault="00062C09" w:rsidP="00062C09">
      <w:pPr>
        <w:jc w:val="both"/>
      </w:pPr>
    </w:p>
    <w:p w14:paraId="508A4CC4" w14:textId="77777777" w:rsidR="00062C09" w:rsidRDefault="00062C09" w:rsidP="00062C09">
      <w:pPr>
        <w:jc w:val="both"/>
      </w:pPr>
    </w:p>
    <w:p w14:paraId="64AFD6D7" w14:textId="3707EB0B" w:rsidR="00062C09" w:rsidRDefault="00062C09" w:rsidP="00062C09">
      <w:pPr>
        <w:jc w:val="both"/>
        <w:rPr>
          <w:lang w:val="en-GB"/>
        </w:rPr>
      </w:pPr>
    </w:p>
    <w:p w14:paraId="45D0DEE9" w14:textId="79046948" w:rsidR="00785AA7" w:rsidRDefault="00785AA7" w:rsidP="00062C09">
      <w:pPr>
        <w:jc w:val="both"/>
        <w:rPr>
          <w:lang w:val="en-GB"/>
        </w:rPr>
      </w:pPr>
    </w:p>
    <w:p w14:paraId="3947EACA" w14:textId="53C67FCF" w:rsidR="00785AA7" w:rsidRDefault="00785AA7" w:rsidP="00062C09">
      <w:pPr>
        <w:jc w:val="both"/>
        <w:rPr>
          <w:lang w:val="en-GB"/>
        </w:rPr>
      </w:pPr>
    </w:p>
    <w:p w14:paraId="01220BB5" w14:textId="33C95E44" w:rsidR="00785AA7" w:rsidRDefault="00785AA7" w:rsidP="00062C09">
      <w:pPr>
        <w:jc w:val="both"/>
        <w:rPr>
          <w:lang w:val="en-GB"/>
        </w:rPr>
      </w:pPr>
    </w:p>
    <w:p w14:paraId="4F323915" w14:textId="54C4C76D" w:rsidR="00785AA7" w:rsidRDefault="00785AA7" w:rsidP="00062C09">
      <w:pPr>
        <w:jc w:val="both"/>
        <w:rPr>
          <w:lang w:val="en-GB"/>
        </w:rPr>
      </w:pPr>
    </w:p>
    <w:p w14:paraId="1C23708C" w14:textId="16A17D6F" w:rsidR="00785AA7" w:rsidRDefault="00785AA7" w:rsidP="00062C09">
      <w:pPr>
        <w:jc w:val="both"/>
        <w:rPr>
          <w:lang w:val="en-GB"/>
        </w:rPr>
      </w:pPr>
    </w:p>
    <w:p w14:paraId="4C55C53E" w14:textId="117CC507" w:rsidR="00785AA7" w:rsidRDefault="00785AA7" w:rsidP="00062C09">
      <w:pPr>
        <w:jc w:val="both"/>
        <w:rPr>
          <w:lang w:val="en-GB"/>
        </w:rPr>
      </w:pPr>
    </w:p>
    <w:p w14:paraId="3AEABFC9" w14:textId="77777777" w:rsidR="00785AA7" w:rsidRDefault="00785AA7" w:rsidP="00785AA7">
      <w:pPr>
        <w:pStyle w:val="Heading1"/>
        <w:spacing w:before="0" w:after="120" w:line="240" w:lineRule="auto"/>
        <w:jc w:val="center"/>
      </w:pPr>
      <w:r>
        <w:lastRenderedPageBreak/>
        <w:t>Formula One</w:t>
      </w:r>
    </w:p>
    <w:p w14:paraId="5ACC4873" w14:textId="77777777" w:rsidR="00785AA7" w:rsidRPr="00123030" w:rsidRDefault="00785AA7" w:rsidP="00785AA7">
      <w:pPr>
        <w:jc w:val="center"/>
      </w:pPr>
      <w:r>
        <w:rPr>
          <w:noProof/>
        </w:rPr>
        <w:drawing>
          <wp:inline distT="0" distB="0" distL="0" distR="0" wp14:anchorId="6658750C" wp14:editId="6A8F3CED">
            <wp:extent cx="2197340" cy="1247775"/>
            <wp:effectExtent l="0" t="0" r="0" b="0"/>
            <wp:docPr id="9" name="Picture 9" descr="Ferrari F1 Png - Formula 1 Png, Transparent Png - 1024x768(#139020) -  PngF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errari F1 Png - Formula 1 Png, Transparent Png - 1024x768(#139020) -  PngFin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ackgroundRemoval t="6080" b="90566" l="2262" r="98571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236" cy="1257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45A16" w14:textId="77777777" w:rsidR="00785AA7" w:rsidRDefault="00785AA7" w:rsidP="00785AA7">
      <w:pPr>
        <w:jc w:val="both"/>
      </w:pPr>
      <w:r>
        <w:t xml:space="preserve">You will be given an integer </w:t>
      </w:r>
      <w:r w:rsidRPr="006347F5">
        <w:t xml:space="preserve">N </w:t>
      </w:r>
      <w:r>
        <w:t xml:space="preserve">for the size of the square matrix and </w:t>
      </w:r>
      <w:r w:rsidRPr="006347F5">
        <w:t xml:space="preserve">then </w:t>
      </w:r>
      <w:r>
        <w:t xml:space="preserve">an integer for the count of commands. On the next </w:t>
      </w:r>
      <w:r w:rsidRPr="00C56E02">
        <w:rPr>
          <w:b/>
        </w:rPr>
        <w:t>n</w:t>
      </w:r>
      <w:r>
        <w:t xml:space="preserve"> lines, you will receive the rows of the matrix. The player starts at a random position (the player is marked with </w:t>
      </w:r>
      <w:r>
        <w:rPr>
          <w:rFonts w:ascii="Consolas" w:hAnsi="Consolas"/>
          <w:b/>
        </w:rPr>
        <w:t>"P"</w:t>
      </w:r>
      <w:r w:rsidRPr="000B27D0">
        <w:rPr>
          <w:rFonts w:ascii="Consolas" w:hAnsi="Consolas"/>
        </w:rPr>
        <w:t>)</w:t>
      </w:r>
      <w:r>
        <w:rPr>
          <w:lang w:val="bg-BG"/>
        </w:rPr>
        <w:t xml:space="preserve"> </w:t>
      </w:r>
      <w:r>
        <w:rPr>
          <w:lang w:val="en-GB"/>
        </w:rPr>
        <w:t xml:space="preserve">and </w:t>
      </w:r>
      <w:r>
        <w:rPr>
          <w:b/>
        </w:rPr>
        <w:t>a</w:t>
      </w:r>
      <w:r w:rsidRPr="009A6175">
        <w:rPr>
          <w:b/>
        </w:rPr>
        <w:t>ll of the empty slots</w:t>
      </w:r>
      <w:r>
        <w:t xml:space="preserve"> will be filled with </w:t>
      </w:r>
      <w:r>
        <w:rPr>
          <w:rFonts w:ascii="Consolas" w:hAnsi="Consolas"/>
          <w:b/>
        </w:rPr>
        <w:t>".</w:t>
      </w:r>
      <w:r w:rsidRPr="009A6175">
        <w:rPr>
          <w:rFonts w:ascii="Consolas" w:hAnsi="Consolas"/>
          <w:b/>
        </w:rPr>
        <w:t>"</w:t>
      </w:r>
      <w:r w:rsidRPr="00AC7A07">
        <w:t xml:space="preserve"> (dot)</w:t>
      </w:r>
      <w:r>
        <w:t xml:space="preserve">. The goal is to reach the finish mark which will be marked with an </w:t>
      </w:r>
      <w:r w:rsidRPr="00B5306F">
        <w:rPr>
          <w:rFonts w:ascii="Consolas" w:hAnsi="Consolas"/>
          <w:b/>
        </w:rPr>
        <w:t>"F"</w:t>
      </w:r>
      <w:r w:rsidRPr="000B27D0">
        <w:t>.</w:t>
      </w:r>
      <w:r>
        <w:t xml:space="preserve"> On the field, there can also be bonuses and traps. Bonuses are marked with </w:t>
      </w:r>
      <w:r w:rsidRPr="00B5306F">
        <w:rPr>
          <w:rFonts w:ascii="Consolas" w:hAnsi="Consolas"/>
          <w:b/>
        </w:rPr>
        <w:t>"B"</w:t>
      </w:r>
      <w:r>
        <w:t xml:space="preserve"> and traps are marked with </w:t>
      </w:r>
      <w:r w:rsidRPr="00B5306F">
        <w:rPr>
          <w:rFonts w:ascii="Consolas" w:hAnsi="Consolas"/>
          <w:b/>
        </w:rPr>
        <w:t>"T"</w:t>
      </w:r>
      <w:r>
        <w:t>.</w:t>
      </w:r>
    </w:p>
    <w:p w14:paraId="4400F6ED" w14:textId="77777777" w:rsidR="00785AA7" w:rsidRPr="00501815" w:rsidRDefault="00785AA7" w:rsidP="00785AA7">
      <w:pPr>
        <w:jc w:val="both"/>
        <w:rPr>
          <w:lang w:val="bg-BG"/>
        </w:rPr>
      </w:pPr>
      <w:r>
        <w:t xml:space="preserve">Each turn you will be given commands for </w:t>
      </w:r>
      <w:r>
        <w:rPr>
          <w:b/>
        </w:rPr>
        <w:t xml:space="preserve">the </w:t>
      </w:r>
      <w:r w:rsidRPr="009A6175">
        <w:rPr>
          <w:b/>
        </w:rPr>
        <w:t>player’s movement</w:t>
      </w:r>
      <w:r>
        <w:rPr>
          <w:b/>
        </w:rPr>
        <w:t xml:space="preserve">. </w:t>
      </w:r>
      <w:r>
        <w:t xml:space="preserve">If the player </w:t>
      </w:r>
      <w:r w:rsidRPr="008E68E5">
        <w:rPr>
          <w:b/>
        </w:rPr>
        <w:t>goes</w:t>
      </w:r>
      <w:r>
        <w:t xml:space="preserve"> </w:t>
      </w:r>
      <w:r w:rsidRPr="008E68E5">
        <w:rPr>
          <w:b/>
        </w:rPr>
        <w:t>out</w:t>
      </w:r>
      <w:r>
        <w:t xml:space="preserve"> of the matrix, he comes in from </w:t>
      </w:r>
      <w:r w:rsidRPr="008E68E5">
        <w:rPr>
          <w:b/>
        </w:rPr>
        <w:t>the other side</w:t>
      </w:r>
      <w:r>
        <w:t xml:space="preserve">. For example, if the player is on 0, 0 and the next command is left, he goes to the last spot on the first row. </w:t>
      </w:r>
    </w:p>
    <w:p w14:paraId="740DC261" w14:textId="77777777" w:rsidR="00785AA7" w:rsidRDefault="00785AA7" w:rsidP="00785AA7">
      <w:pPr>
        <w:jc w:val="both"/>
      </w:pPr>
      <w:r>
        <w:t xml:space="preserve">If the player steps on a </w:t>
      </w:r>
      <w:r w:rsidRPr="00C4419A">
        <w:rPr>
          <w:b/>
        </w:rPr>
        <w:t>bonus</w:t>
      </w:r>
      <w:r>
        <w:t xml:space="preserve">, he should move another step forward in the direction he is going. If the player steps on a </w:t>
      </w:r>
      <w:r w:rsidRPr="00C4419A">
        <w:rPr>
          <w:b/>
        </w:rPr>
        <w:t>trap</w:t>
      </w:r>
      <w:r>
        <w:t>, he should move a step backward.</w:t>
      </w:r>
    </w:p>
    <w:p w14:paraId="4EE6ECBD" w14:textId="77777777" w:rsidR="00785AA7" w:rsidRPr="009E6DC9" w:rsidRDefault="00785AA7" w:rsidP="00785AA7">
      <w:pPr>
        <w:jc w:val="both"/>
        <w:rPr>
          <w:lang w:val="bg-BG"/>
        </w:rPr>
      </w:pPr>
      <w:r>
        <w:t xml:space="preserve">When the player </w:t>
      </w:r>
      <w:r w:rsidRPr="00C4419A">
        <w:t xml:space="preserve">reaches </w:t>
      </w:r>
      <w:r>
        <w:t xml:space="preserve">the </w:t>
      </w:r>
      <w:r w:rsidRPr="009E6DC9">
        <w:rPr>
          <w:b/>
        </w:rPr>
        <w:t>finish mark</w:t>
      </w:r>
      <w:r>
        <w:t xml:space="preserve"> or the </w:t>
      </w:r>
      <w:r w:rsidRPr="009E6DC9">
        <w:rPr>
          <w:b/>
        </w:rPr>
        <w:t xml:space="preserve">count of </w:t>
      </w:r>
      <w:r>
        <w:rPr>
          <w:b/>
        </w:rPr>
        <w:t xml:space="preserve">commands is </w:t>
      </w:r>
      <w:r w:rsidRPr="009E6DC9">
        <w:rPr>
          <w:b/>
        </w:rPr>
        <w:t>reached</w:t>
      </w:r>
      <w:r>
        <w:rPr>
          <w:b/>
        </w:rPr>
        <w:t>,</w:t>
      </w:r>
      <w:r>
        <w:t xml:space="preserve"> the game ends.</w:t>
      </w:r>
    </w:p>
    <w:p w14:paraId="0C14DEE9" w14:textId="77777777" w:rsidR="00785AA7" w:rsidRDefault="00785AA7" w:rsidP="00785AA7">
      <w:pPr>
        <w:pStyle w:val="Heading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Input</w:t>
      </w:r>
    </w:p>
    <w:p w14:paraId="17B858BA" w14:textId="77777777" w:rsidR="00785AA7" w:rsidRDefault="00785AA7" w:rsidP="00785AA7">
      <w:pPr>
        <w:pStyle w:val="ListParagraph"/>
        <w:numPr>
          <w:ilvl w:val="0"/>
          <w:numId w:val="44"/>
        </w:numPr>
        <w:spacing w:before="0" w:after="200"/>
        <w:jc w:val="both"/>
      </w:pPr>
      <w:r w:rsidRPr="00160D1D">
        <w:t xml:space="preserve">On the first line, you are given the integer N – </w:t>
      </w:r>
      <w:r w:rsidRPr="001F5B91">
        <w:t>the size of the square matrix</w:t>
      </w:r>
      <w:r>
        <w:t>.</w:t>
      </w:r>
    </w:p>
    <w:p w14:paraId="1630A75F" w14:textId="77777777" w:rsidR="00785AA7" w:rsidRDefault="00785AA7" w:rsidP="00785AA7">
      <w:pPr>
        <w:pStyle w:val="ListParagraph"/>
        <w:numPr>
          <w:ilvl w:val="0"/>
          <w:numId w:val="44"/>
        </w:numPr>
        <w:spacing w:before="0" w:after="200"/>
        <w:jc w:val="both"/>
      </w:pPr>
      <w:r>
        <w:t>On the second you are given the count of commands.</w:t>
      </w:r>
    </w:p>
    <w:p w14:paraId="6391AC25" w14:textId="77777777" w:rsidR="00785AA7" w:rsidRDefault="00785AA7" w:rsidP="00785AA7">
      <w:pPr>
        <w:pStyle w:val="ListParagraph"/>
        <w:numPr>
          <w:ilvl w:val="0"/>
          <w:numId w:val="44"/>
        </w:numPr>
        <w:spacing w:before="0" w:after="200"/>
        <w:jc w:val="both"/>
      </w:pPr>
      <w:r w:rsidRPr="00160D1D">
        <w:t>The next N lines hold the values for every row</w:t>
      </w:r>
      <w:r>
        <w:t>.</w:t>
      </w:r>
    </w:p>
    <w:p w14:paraId="6685EFF7" w14:textId="77777777" w:rsidR="00785AA7" w:rsidRDefault="00785AA7" w:rsidP="00785AA7">
      <w:pPr>
        <w:pStyle w:val="ListParagraph"/>
        <w:numPr>
          <w:ilvl w:val="0"/>
          <w:numId w:val="44"/>
        </w:numPr>
        <w:spacing w:before="0" w:after="200"/>
        <w:jc w:val="both"/>
      </w:pPr>
      <w:r>
        <w:t>On each of the next lines, you will get commands for movement directions</w:t>
      </w:r>
      <w:r w:rsidRPr="003C17E4">
        <w:rPr>
          <w:rFonts w:cstheme="minorHAnsi"/>
        </w:rPr>
        <w:t>.</w:t>
      </w:r>
    </w:p>
    <w:p w14:paraId="3B53BF7B" w14:textId="77777777" w:rsidR="00785AA7" w:rsidRDefault="00785AA7" w:rsidP="00785AA7">
      <w:pPr>
        <w:pStyle w:val="Heading3"/>
        <w:spacing w:before="0" w:after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Output</w:t>
      </w:r>
    </w:p>
    <w:p w14:paraId="16E5A8FA" w14:textId="77777777" w:rsidR="00785AA7" w:rsidRDefault="00785AA7" w:rsidP="00785AA7">
      <w:pPr>
        <w:pStyle w:val="ListParagraph"/>
        <w:numPr>
          <w:ilvl w:val="0"/>
          <w:numId w:val="46"/>
        </w:numPr>
        <w:rPr>
          <w:lang w:eastAsia="ja-JP"/>
        </w:rPr>
      </w:pPr>
      <w:r>
        <w:rPr>
          <w:lang w:eastAsia="ja-JP"/>
        </w:rPr>
        <w:t xml:space="preserve">If the player reaches the finish mark, print: </w:t>
      </w:r>
    </w:p>
    <w:p w14:paraId="039049C1" w14:textId="77777777" w:rsidR="00785AA7" w:rsidRPr="009E6DC9" w:rsidRDefault="00785AA7" w:rsidP="00785AA7">
      <w:pPr>
        <w:pStyle w:val="ListParagraph"/>
        <w:numPr>
          <w:ilvl w:val="1"/>
          <w:numId w:val="46"/>
        </w:numPr>
        <w:rPr>
          <w:rFonts w:ascii="Consolas" w:hAnsi="Consolas"/>
          <w:b/>
          <w:lang w:eastAsia="ja-JP"/>
        </w:rPr>
      </w:pPr>
      <w:r>
        <w:rPr>
          <w:rFonts w:ascii="Consolas" w:hAnsi="Consolas"/>
          <w:b/>
          <w:lang w:eastAsia="ja-JP"/>
        </w:rPr>
        <w:t>"</w:t>
      </w:r>
      <w:r w:rsidRPr="006E70B8">
        <w:rPr>
          <w:rFonts w:ascii="Consolas" w:hAnsi="Consolas"/>
          <w:b/>
          <w:lang w:eastAsia="ja-JP"/>
        </w:rPr>
        <w:t>Well done, the player won first place!</w:t>
      </w:r>
      <w:r w:rsidRPr="009E6DC9">
        <w:rPr>
          <w:rFonts w:ascii="Consolas" w:hAnsi="Consolas"/>
          <w:b/>
          <w:lang w:eastAsia="ja-JP"/>
        </w:rPr>
        <w:t>"</w:t>
      </w:r>
    </w:p>
    <w:p w14:paraId="516A16CD" w14:textId="77777777" w:rsidR="00785AA7" w:rsidRDefault="00785AA7" w:rsidP="00785AA7">
      <w:pPr>
        <w:pStyle w:val="ListParagraph"/>
        <w:numPr>
          <w:ilvl w:val="0"/>
          <w:numId w:val="46"/>
        </w:numPr>
        <w:rPr>
          <w:lang w:eastAsia="ja-JP"/>
        </w:rPr>
      </w:pPr>
      <w:r>
        <w:rPr>
          <w:lang w:eastAsia="ja-JP"/>
        </w:rPr>
        <w:t>If the player reaches the commands count and hasn’t reached the finish mark print:</w:t>
      </w:r>
    </w:p>
    <w:p w14:paraId="6DF99E52" w14:textId="77777777" w:rsidR="00785AA7" w:rsidRPr="009E6DC9" w:rsidRDefault="00785AA7" w:rsidP="00785AA7">
      <w:pPr>
        <w:pStyle w:val="ListParagraph"/>
        <w:numPr>
          <w:ilvl w:val="1"/>
          <w:numId w:val="46"/>
        </w:numPr>
        <w:rPr>
          <w:rFonts w:ascii="Consolas" w:hAnsi="Consolas"/>
          <w:b/>
          <w:lang w:eastAsia="ja-JP"/>
        </w:rPr>
      </w:pPr>
      <w:r>
        <w:rPr>
          <w:rFonts w:ascii="Consolas" w:hAnsi="Consolas"/>
          <w:b/>
          <w:lang w:eastAsia="ja-JP"/>
        </w:rPr>
        <w:t>"O</w:t>
      </w:r>
      <w:r w:rsidRPr="006E70B8">
        <w:rPr>
          <w:rFonts w:ascii="Consolas" w:hAnsi="Consolas"/>
          <w:b/>
          <w:lang w:eastAsia="ja-JP"/>
        </w:rPr>
        <w:t>h no, t</w:t>
      </w:r>
      <w:r>
        <w:rPr>
          <w:rFonts w:ascii="Consolas" w:hAnsi="Consolas"/>
          <w:b/>
          <w:lang w:eastAsia="ja-JP"/>
        </w:rPr>
        <w:t>he player got lost on the track!</w:t>
      </w:r>
      <w:r w:rsidRPr="009E6DC9">
        <w:rPr>
          <w:rFonts w:ascii="Consolas" w:hAnsi="Consolas"/>
          <w:b/>
          <w:lang w:eastAsia="ja-JP"/>
        </w:rPr>
        <w:t>"</w:t>
      </w:r>
    </w:p>
    <w:p w14:paraId="1C3BA68E" w14:textId="77777777" w:rsidR="00785AA7" w:rsidRDefault="00785AA7" w:rsidP="00785AA7">
      <w:pPr>
        <w:pStyle w:val="ListParagraph"/>
        <w:numPr>
          <w:ilvl w:val="0"/>
          <w:numId w:val="44"/>
        </w:numPr>
        <w:spacing w:before="0" w:after="200"/>
        <w:rPr>
          <w:lang w:eastAsia="ja-JP"/>
        </w:rPr>
      </w:pPr>
      <w:r>
        <w:rPr>
          <w:lang w:eastAsia="ja-JP"/>
        </w:rPr>
        <w:t>At the end print the matrix.</w:t>
      </w:r>
    </w:p>
    <w:p w14:paraId="37714551" w14:textId="77777777" w:rsidR="00785AA7" w:rsidRPr="00636764" w:rsidRDefault="00785AA7" w:rsidP="00785AA7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Constraints</w:t>
      </w:r>
    </w:p>
    <w:p w14:paraId="0F7D02F4" w14:textId="77777777" w:rsidR="00785AA7" w:rsidRPr="00ED6371" w:rsidRDefault="00785AA7" w:rsidP="00785AA7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size of the matrix will be between </w:t>
      </w:r>
      <w:r w:rsidRPr="00D51C19">
        <w:rPr>
          <w:rFonts w:eastAsia="MS Mincho"/>
          <w:b/>
          <w:lang w:eastAsia="ja-JP"/>
        </w:rPr>
        <w:t>[</w:t>
      </w:r>
      <w:r>
        <w:rPr>
          <w:rFonts w:eastAsia="MS Mincho"/>
          <w:b/>
          <w:lang w:eastAsia="ja-JP"/>
        </w:rPr>
        <w:t>2</w:t>
      </w:r>
      <w:r w:rsidRPr="00D51C19">
        <w:rPr>
          <w:rFonts w:eastAsia="MS Mincho"/>
          <w:b/>
          <w:lang w:eastAsia="ja-JP"/>
        </w:rPr>
        <w:t>…</w:t>
      </w:r>
      <w:r>
        <w:rPr>
          <w:rFonts w:eastAsia="MS Mincho"/>
          <w:b/>
          <w:lang w:eastAsia="ja-JP"/>
        </w:rPr>
        <w:t>20</w:t>
      </w:r>
      <w:r w:rsidRPr="00D51C19">
        <w:rPr>
          <w:rFonts w:eastAsia="MS Mincho"/>
          <w:b/>
          <w:lang w:eastAsia="ja-JP"/>
        </w:rPr>
        <w:t>].</w:t>
      </w:r>
    </w:p>
    <w:p w14:paraId="49E70BE7" w14:textId="77777777" w:rsidR="00785AA7" w:rsidRDefault="00785AA7" w:rsidP="00785AA7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players will always be indicated with </w:t>
      </w:r>
      <w:r w:rsidRPr="006347F5">
        <w:rPr>
          <w:rFonts w:cstheme="minorHAnsi"/>
          <w:b/>
        </w:rPr>
        <w:t>"</w:t>
      </w:r>
      <w:r>
        <w:rPr>
          <w:rFonts w:ascii="Consolas" w:hAnsi="Consolas"/>
          <w:b/>
        </w:rPr>
        <w:t>P</w:t>
      </w:r>
      <w:r w:rsidRPr="006347F5">
        <w:rPr>
          <w:rFonts w:cstheme="minorHAnsi"/>
          <w:b/>
        </w:rPr>
        <w:t>"</w:t>
      </w:r>
      <w:r>
        <w:rPr>
          <w:rFonts w:ascii="Consolas" w:hAnsi="Consolas"/>
          <w:b/>
        </w:rPr>
        <w:t>.</w:t>
      </w:r>
    </w:p>
    <w:p w14:paraId="3FC07EC6" w14:textId="77777777" w:rsidR="00785AA7" w:rsidRDefault="00785AA7" w:rsidP="00785AA7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If the player steps on the finish mark </w:t>
      </w:r>
      <w:r w:rsidRPr="00C4419A">
        <w:rPr>
          <w:rFonts w:eastAsia="MS Mincho"/>
          <w:b/>
          <w:lang w:eastAsia="ja-JP"/>
        </w:rPr>
        <w:t>at the same time</w:t>
      </w:r>
      <w:r w:rsidRPr="00C4419A">
        <w:rPr>
          <w:rFonts w:eastAsia="MS Mincho"/>
          <w:lang w:eastAsia="ja-JP"/>
        </w:rPr>
        <w:t xml:space="preserve"> </w:t>
      </w:r>
      <w:r>
        <w:rPr>
          <w:rFonts w:eastAsia="MS Mincho"/>
          <w:lang w:eastAsia="ja-JP"/>
        </w:rPr>
        <w:t xml:space="preserve">as his last command, he </w:t>
      </w:r>
      <w:r w:rsidRPr="00C4419A">
        <w:rPr>
          <w:rFonts w:eastAsia="MS Mincho"/>
          <w:b/>
          <w:lang w:eastAsia="ja-JP"/>
        </w:rPr>
        <w:t>wins</w:t>
      </w:r>
      <w:r>
        <w:rPr>
          <w:rFonts w:eastAsia="MS Mincho"/>
          <w:lang w:eastAsia="ja-JP"/>
        </w:rPr>
        <w:t xml:space="preserve"> the game.</w:t>
      </w:r>
    </w:p>
    <w:p w14:paraId="56CC544F" w14:textId="77777777" w:rsidR="00785AA7" w:rsidRDefault="00785AA7" w:rsidP="00785AA7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lang w:eastAsia="ja-JP"/>
        </w:rPr>
      </w:pPr>
      <w:r w:rsidRPr="00111F3B">
        <w:rPr>
          <w:rFonts w:eastAsia="MS Mincho"/>
          <w:lang w:eastAsia="ja-JP"/>
        </w:rPr>
        <w:t xml:space="preserve">When the final matrix is printed and the vehicle has </w:t>
      </w:r>
      <w:r>
        <w:rPr>
          <w:rFonts w:eastAsia="MS Mincho"/>
          <w:lang w:eastAsia="ja-JP"/>
        </w:rPr>
        <w:t xml:space="preserve">been </w:t>
      </w:r>
      <w:r w:rsidRPr="00111F3B">
        <w:rPr>
          <w:rFonts w:eastAsia="MS Mincho"/>
          <w:lang w:eastAsia="ja-JP"/>
        </w:rPr>
        <w:t>completed successfully, you mu</w:t>
      </w:r>
      <w:r>
        <w:rPr>
          <w:rFonts w:eastAsia="MS Mincho"/>
          <w:lang w:eastAsia="ja-JP"/>
        </w:rPr>
        <w:t>st replace the "</w:t>
      </w:r>
      <w:r w:rsidRPr="00AC7A07">
        <w:rPr>
          <w:rFonts w:ascii="Consolas" w:eastAsia="MS Mincho" w:hAnsi="Consolas"/>
          <w:b/>
          <w:lang w:eastAsia="ja-JP"/>
        </w:rPr>
        <w:t>F</w:t>
      </w:r>
      <w:r>
        <w:rPr>
          <w:rFonts w:eastAsia="MS Mincho"/>
          <w:lang w:eastAsia="ja-JP"/>
        </w:rPr>
        <w:t>" with the "</w:t>
      </w:r>
      <w:r w:rsidRPr="00AC7A07">
        <w:rPr>
          <w:rFonts w:ascii="Consolas" w:eastAsia="MS Mincho" w:hAnsi="Consolas"/>
          <w:b/>
          <w:lang w:eastAsia="ja-JP"/>
        </w:rPr>
        <w:t>P</w:t>
      </w:r>
      <w:r>
        <w:rPr>
          <w:rFonts w:eastAsia="MS Mincho"/>
          <w:lang w:eastAsia="ja-JP"/>
        </w:rPr>
        <w:t>"</w:t>
      </w:r>
      <w:r w:rsidRPr="00111F3B">
        <w:rPr>
          <w:rFonts w:eastAsia="MS Mincho"/>
          <w:lang w:eastAsia="ja-JP"/>
        </w:rPr>
        <w:t>.</w:t>
      </w:r>
    </w:p>
    <w:p w14:paraId="77CB477E" w14:textId="77777777" w:rsidR="00785AA7" w:rsidRDefault="00785AA7" w:rsidP="00785AA7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Commands will be in the format of </w:t>
      </w:r>
      <w:r w:rsidRPr="00AC7A07">
        <w:rPr>
          <w:rFonts w:ascii="Consolas" w:eastAsia="MS Mincho" w:hAnsi="Consolas"/>
          <w:b/>
          <w:lang w:eastAsia="ja-JP"/>
        </w:rPr>
        <w:t>up</w:t>
      </w:r>
      <w:r>
        <w:rPr>
          <w:rFonts w:eastAsia="MS Mincho"/>
          <w:lang w:eastAsia="ja-JP"/>
        </w:rPr>
        <w:t xml:space="preserve">, </w:t>
      </w:r>
      <w:r w:rsidRPr="00AC7A07">
        <w:rPr>
          <w:rFonts w:ascii="Consolas" w:eastAsia="MS Mincho" w:hAnsi="Consolas"/>
          <w:b/>
          <w:lang w:eastAsia="ja-JP"/>
        </w:rPr>
        <w:t>down</w:t>
      </w:r>
      <w:r>
        <w:rPr>
          <w:rFonts w:eastAsia="MS Mincho"/>
          <w:lang w:eastAsia="ja-JP"/>
        </w:rPr>
        <w:t xml:space="preserve">, </w:t>
      </w:r>
      <w:r w:rsidRPr="00AC7A07">
        <w:rPr>
          <w:rFonts w:ascii="Consolas" w:eastAsia="MS Mincho" w:hAnsi="Consolas"/>
          <w:b/>
          <w:lang w:eastAsia="ja-JP"/>
        </w:rPr>
        <w:t>left</w:t>
      </w:r>
      <w:r>
        <w:rPr>
          <w:rFonts w:eastAsia="MS Mincho"/>
          <w:lang w:eastAsia="ja-JP"/>
        </w:rPr>
        <w:t xml:space="preserve"> or </w:t>
      </w:r>
      <w:r w:rsidRPr="00AC7A07">
        <w:rPr>
          <w:rFonts w:ascii="Consolas" w:eastAsia="MS Mincho" w:hAnsi="Consolas"/>
          <w:b/>
          <w:lang w:eastAsia="ja-JP"/>
        </w:rPr>
        <w:t>right</w:t>
      </w:r>
      <w:r>
        <w:rPr>
          <w:rFonts w:eastAsia="MS Mincho"/>
          <w:lang w:eastAsia="ja-JP"/>
        </w:rPr>
        <w:t>.</w:t>
      </w:r>
    </w:p>
    <w:p w14:paraId="4C82A316" w14:textId="77777777" w:rsidR="00785AA7" w:rsidRDefault="00785AA7" w:rsidP="00785AA7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>There won't be a case where you bypass the finish while you are on a trap or a bonus.</w:t>
      </w:r>
    </w:p>
    <w:p w14:paraId="4AB755A3" w14:textId="77777777" w:rsidR="00785AA7" w:rsidRPr="006E70B8" w:rsidRDefault="00785AA7" w:rsidP="00785AA7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>A trap will never place you into a bonus or another trap and a bonus will never place you into a trap or another bonus.</w:t>
      </w:r>
    </w:p>
    <w:p w14:paraId="765D3577" w14:textId="77777777" w:rsidR="00785AA7" w:rsidRDefault="00785AA7" w:rsidP="00785AA7">
      <w:pPr>
        <w:pStyle w:val="Heading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268"/>
        <w:gridCol w:w="6976"/>
      </w:tblGrid>
      <w:tr w:rsidR="00785AA7" w:rsidRPr="00AF66DD" w14:paraId="26FF84F1" w14:textId="77777777" w:rsidTr="00ED00DE">
        <w:trPr>
          <w:trHeight w:val="22"/>
        </w:trPr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70D8FB9B" w14:textId="77777777" w:rsidR="00785AA7" w:rsidRPr="00A62024" w:rsidRDefault="00785AA7" w:rsidP="00ED00DE">
            <w:pPr>
              <w:spacing w:after="0" w:line="240" w:lineRule="auto"/>
              <w:jc w:val="center"/>
              <w:rPr>
                <w:rStyle w:val="Strong"/>
              </w:rPr>
            </w:pPr>
            <w:r w:rsidRPr="00A62024">
              <w:rPr>
                <w:rStyle w:val="Strong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4F39605E" w14:textId="77777777" w:rsidR="00785AA7" w:rsidRPr="00A62024" w:rsidRDefault="00785AA7" w:rsidP="00ED00DE">
            <w:pPr>
              <w:spacing w:after="0" w:line="240" w:lineRule="auto"/>
              <w:jc w:val="center"/>
              <w:rPr>
                <w:rStyle w:val="Strong"/>
              </w:rPr>
            </w:pPr>
            <w:r w:rsidRPr="00A62024">
              <w:rPr>
                <w:rStyle w:val="Strong"/>
              </w:rPr>
              <w:t>Output</w:t>
            </w:r>
          </w:p>
        </w:tc>
        <w:tc>
          <w:tcPr>
            <w:tcW w:w="6976" w:type="dxa"/>
            <w:shd w:val="clear" w:color="auto" w:fill="D9D9D9" w:themeFill="background1" w:themeFillShade="D9"/>
            <w:vAlign w:val="center"/>
          </w:tcPr>
          <w:p w14:paraId="6732E81D" w14:textId="77777777" w:rsidR="00785AA7" w:rsidRPr="00A62024" w:rsidRDefault="00785AA7" w:rsidP="00ED00DE">
            <w:pPr>
              <w:spacing w:after="0" w:line="240" w:lineRule="auto"/>
              <w:jc w:val="center"/>
              <w:rPr>
                <w:rStyle w:val="Strong"/>
              </w:rPr>
            </w:pPr>
            <w:r w:rsidRPr="00A62024">
              <w:rPr>
                <w:rStyle w:val="Strong"/>
              </w:rPr>
              <w:t>Comments</w:t>
            </w:r>
          </w:p>
        </w:tc>
      </w:tr>
      <w:tr w:rsidR="00785AA7" w:rsidRPr="00AF66DD" w14:paraId="1F8CDD24" w14:textId="77777777" w:rsidTr="00ED00DE">
        <w:trPr>
          <w:trHeight w:val="626"/>
        </w:trPr>
        <w:tc>
          <w:tcPr>
            <w:tcW w:w="1271" w:type="dxa"/>
          </w:tcPr>
          <w:p w14:paraId="339BD450" w14:textId="77777777" w:rsidR="00785AA7" w:rsidRPr="00636F0A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5</w:t>
            </w:r>
          </w:p>
          <w:p w14:paraId="7C2CD4D4" w14:textId="77777777" w:rsidR="00785AA7" w:rsidRPr="00636F0A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5EEDCC10" w14:textId="77777777" w:rsidR="00785AA7" w:rsidRPr="00636F0A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..</w:t>
            </w:r>
          </w:p>
          <w:p w14:paraId="63BA762D" w14:textId="77777777" w:rsidR="00785AA7" w:rsidRPr="00636F0A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P...</w:t>
            </w:r>
          </w:p>
          <w:p w14:paraId="03547990" w14:textId="77777777" w:rsidR="00785AA7" w:rsidRPr="00636F0A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B...</w:t>
            </w:r>
          </w:p>
          <w:p w14:paraId="5AC83B4A" w14:textId="77777777" w:rsidR="00785AA7" w:rsidRPr="00636F0A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T..</w:t>
            </w:r>
          </w:p>
          <w:p w14:paraId="4E9765A5" w14:textId="77777777" w:rsidR="00785AA7" w:rsidRPr="00636F0A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F...</w:t>
            </w:r>
          </w:p>
          <w:p w14:paraId="21233AAB" w14:textId="77777777" w:rsidR="00785AA7" w:rsidRPr="00636F0A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down</w:t>
            </w:r>
          </w:p>
          <w:p w14:paraId="5F8E6FC9" w14:textId="77777777" w:rsidR="00785AA7" w:rsidRPr="00636F0A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right</w:t>
            </w:r>
          </w:p>
          <w:p w14:paraId="76635EAA" w14:textId="77777777" w:rsidR="00785AA7" w:rsidRPr="00A62024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2268" w:type="dxa"/>
          </w:tcPr>
          <w:p w14:paraId="5D338822" w14:textId="77777777" w:rsidR="00785AA7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E70B8">
              <w:rPr>
                <w:rFonts w:ascii="Consolas" w:hAnsi="Consolas" w:cs="Consolas"/>
                <w:noProof/>
              </w:rPr>
              <w:t>Well done, the player won first place!</w:t>
            </w:r>
          </w:p>
          <w:p w14:paraId="1CFA5B3E" w14:textId="77777777" w:rsidR="00785AA7" w:rsidRPr="00636F0A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..</w:t>
            </w:r>
          </w:p>
          <w:p w14:paraId="4B8B19A9" w14:textId="77777777" w:rsidR="00785AA7" w:rsidRPr="00636F0A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..</w:t>
            </w:r>
          </w:p>
          <w:p w14:paraId="326454D1" w14:textId="77777777" w:rsidR="00785AA7" w:rsidRPr="00636F0A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B...</w:t>
            </w:r>
          </w:p>
          <w:p w14:paraId="4E16A965" w14:textId="77777777" w:rsidR="00785AA7" w:rsidRPr="00636F0A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T..</w:t>
            </w:r>
          </w:p>
          <w:p w14:paraId="566D6EDE" w14:textId="77777777" w:rsidR="00785AA7" w:rsidRPr="00A62024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P...</w:t>
            </w:r>
          </w:p>
        </w:tc>
        <w:tc>
          <w:tcPr>
            <w:tcW w:w="6976" w:type="dxa"/>
          </w:tcPr>
          <w:p w14:paraId="3F43190F" w14:textId="77777777" w:rsidR="00785AA7" w:rsidRPr="00111F3B" w:rsidRDefault="00785AA7" w:rsidP="00ED00D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 xml:space="preserve">The first command is </w:t>
            </w:r>
            <w:r w:rsidRPr="00111F3B">
              <w:rPr>
                <w:rFonts w:cstheme="minorHAnsi"/>
                <w:b/>
                <w:noProof/>
              </w:rPr>
              <w:t xml:space="preserve">down </w:t>
            </w:r>
            <w:r w:rsidRPr="00111F3B">
              <w:rPr>
                <w:rFonts w:cstheme="minorHAnsi"/>
                <w:noProof/>
              </w:rPr>
              <w:t xml:space="preserve">so </w:t>
            </w:r>
            <w:r w:rsidRPr="00111F3B">
              <w:rPr>
                <w:rFonts w:cstheme="minorHAnsi"/>
                <w:b/>
                <w:noProof/>
              </w:rPr>
              <w:t>P</w:t>
            </w:r>
            <w:r w:rsidRPr="00111F3B">
              <w:rPr>
                <w:rFonts w:cstheme="minorHAnsi"/>
                <w:noProof/>
              </w:rPr>
              <w:t xml:space="preserve"> moves down. On turn 1, the player steps on a bonus and does an additional step. On turn 2, the player steps on a trap and goes a step back. After each turn the field is:</w:t>
            </w:r>
          </w:p>
          <w:p w14:paraId="0C252932" w14:textId="77777777" w:rsidR="00785AA7" w:rsidRPr="00111F3B" w:rsidRDefault="00785AA7" w:rsidP="00ED00D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 xml:space="preserve">  1      2      3   </w:t>
            </w:r>
          </w:p>
          <w:p w14:paraId="08AA275A" w14:textId="77777777" w:rsidR="00785AA7" w:rsidRPr="00111F3B" w:rsidRDefault="00785AA7" w:rsidP="00ED00DE">
            <w:pPr>
              <w:spacing w:after="0" w:line="240" w:lineRule="auto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>..... .....  .....</w:t>
            </w:r>
          </w:p>
          <w:p w14:paraId="02B4666A" w14:textId="77777777" w:rsidR="00785AA7" w:rsidRPr="00111F3B" w:rsidRDefault="00785AA7" w:rsidP="00ED00D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>..... .....  .....</w:t>
            </w:r>
          </w:p>
          <w:p w14:paraId="5DC9A541" w14:textId="77777777" w:rsidR="00785AA7" w:rsidRPr="00111F3B" w:rsidRDefault="00785AA7" w:rsidP="00ED00D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>.B...  .B...  .B...</w:t>
            </w:r>
          </w:p>
          <w:p w14:paraId="1BD5AA06" w14:textId="77777777" w:rsidR="00785AA7" w:rsidRPr="00111F3B" w:rsidRDefault="00785AA7" w:rsidP="00ED00D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>.PT..  .PT..  ..T..</w:t>
            </w:r>
          </w:p>
          <w:p w14:paraId="6EE878E0" w14:textId="77777777" w:rsidR="00785AA7" w:rsidRPr="00111F3B" w:rsidRDefault="00785AA7" w:rsidP="00ED00D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>.F...  .F...  .P...</w:t>
            </w:r>
          </w:p>
          <w:p w14:paraId="67721B44" w14:textId="77777777" w:rsidR="00785AA7" w:rsidRPr="00111F3B" w:rsidRDefault="00785AA7" w:rsidP="00ED00DE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I</w:t>
            </w:r>
            <w:r w:rsidRPr="00111F3B">
              <w:rPr>
                <w:rFonts w:cstheme="minorHAnsi"/>
                <w:noProof/>
              </w:rPr>
              <w:t>n turn</w:t>
            </w:r>
            <w:r>
              <w:rPr>
                <w:rFonts w:cstheme="minorHAnsi"/>
                <w:noProof/>
              </w:rPr>
              <w:t>,</w:t>
            </w:r>
            <w:r w:rsidRPr="00111F3B">
              <w:rPr>
                <w:rFonts w:cstheme="minorHAnsi"/>
                <w:noProof/>
              </w:rPr>
              <w:t xml:space="preserve"> 3 </w:t>
            </w:r>
            <w:r w:rsidRPr="00111F3B">
              <w:rPr>
                <w:rFonts w:cstheme="minorHAnsi"/>
                <w:b/>
                <w:noProof/>
              </w:rPr>
              <w:t>P</w:t>
            </w:r>
            <w:r w:rsidRPr="00111F3B">
              <w:rPr>
                <w:rFonts w:cstheme="minorHAnsi"/>
                <w:noProof/>
              </w:rPr>
              <w:t xml:space="preserve"> reaches the finish 'F' and wins the game.</w:t>
            </w:r>
          </w:p>
        </w:tc>
      </w:tr>
      <w:tr w:rsidR="00785AA7" w:rsidRPr="00AF66DD" w14:paraId="3B4BCF32" w14:textId="77777777" w:rsidTr="00ED00DE">
        <w:trPr>
          <w:trHeight w:val="626"/>
        </w:trPr>
        <w:tc>
          <w:tcPr>
            <w:tcW w:w="1271" w:type="dxa"/>
          </w:tcPr>
          <w:p w14:paraId="7A0C74F5" w14:textId="77777777" w:rsidR="00785AA7" w:rsidRPr="00A27D45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4</w:t>
            </w:r>
          </w:p>
          <w:p w14:paraId="4AEFD4C3" w14:textId="77777777" w:rsidR="00785AA7" w:rsidRPr="00A27D45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3</w:t>
            </w:r>
          </w:p>
          <w:p w14:paraId="6DC21D1F" w14:textId="77777777" w:rsidR="00785AA7" w:rsidRPr="00A27D45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.</w:t>
            </w:r>
          </w:p>
          <w:p w14:paraId="4AE417C3" w14:textId="77777777" w:rsidR="00785AA7" w:rsidRPr="00A27D45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P.</w:t>
            </w:r>
            <w:r w:rsidRPr="00A27D45">
              <w:rPr>
                <w:rFonts w:ascii="Consolas" w:hAnsi="Consolas" w:cs="Consolas"/>
                <w:noProof/>
              </w:rPr>
              <w:t>B</w:t>
            </w:r>
          </w:p>
          <w:p w14:paraId="2B706417" w14:textId="77777777" w:rsidR="00785AA7" w:rsidRPr="00A27D45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T.</w:t>
            </w:r>
          </w:p>
          <w:p w14:paraId="11BC8E71" w14:textId="77777777" w:rsidR="00785AA7" w:rsidRPr="00A27D45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</w:t>
            </w:r>
            <w:r w:rsidRPr="00A27D45">
              <w:rPr>
                <w:rFonts w:ascii="Consolas" w:hAnsi="Consolas" w:cs="Consolas"/>
                <w:noProof/>
              </w:rPr>
              <w:t>F</w:t>
            </w:r>
          </w:p>
          <w:p w14:paraId="09B12E7D" w14:textId="77777777" w:rsidR="00785AA7" w:rsidRPr="00A27D45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up</w:t>
            </w:r>
          </w:p>
          <w:p w14:paraId="6D51360B" w14:textId="77777777" w:rsidR="00785AA7" w:rsidRPr="00A27D45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up</w:t>
            </w:r>
          </w:p>
          <w:p w14:paraId="5F932C85" w14:textId="77777777" w:rsidR="00785AA7" w:rsidRPr="00A62024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2268" w:type="dxa"/>
          </w:tcPr>
          <w:p w14:paraId="2C1FD325" w14:textId="77777777" w:rsidR="00785AA7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E70B8">
              <w:rPr>
                <w:rFonts w:ascii="Consolas" w:hAnsi="Consolas" w:cs="Consolas"/>
                <w:noProof/>
              </w:rPr>
              <w:t>Oh no, the player got lost on the track!</w:t>
            </w:r>
          </w:p>
          <w:p w14:paraId="5BF3EA56" w14:textId="77777777" w:rsidR="00785AA7" w:rsidRPr="004D09B2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.</w:t>
            </w:r>
          </w:p>
          <w:p w14:paraId="3771D26A" w14:textId="77777777" w:rsidR="00785AA7" w:rsidRPr="004D09B2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.</w:t>
            </w:r>
            <w:r w:rsidRPr="004D09B2">
              <w:rPr>
                <w:rFonts w:ascii="Consolas" w:hAnsi="Consolas" w:cs="Consolas"/>
                <w:noProof/>
              </w:rPr>
              <w:t>B</w:t>
            </w:r>
          </w:p>
          <w:p w14:paraId="24A1F8F0" w14:textId="77777777" w:rsidR="00785AA7" w:rsidRPr="004D09B2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.T.</w:t>
            </w:r>
          </w:p>
          <w:p w14:paraId="74D7CD26" w14:textId="77777777" w:rsidR="00785AA7" w:rsidRPr="00A62024" w:rsidRDefault="00785AA7" w:rsidP="00ED00D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..</w:t>
            </w:r>
            <w:r w:rsidRPr="004D09B2">
              <w:rPr>
                <w:rFonts w:ascii="Consolas" w:hAnsi="Consolas" w:cs="Consolas"/>
                <w:noProof/>
              </w:rPr>
              <w:t>F</w:t>
            </w:r>
          </w:p>
        </w:tc>
        <w:tc>
          <w:tcPr>
            <w:tcW w:w="6976" w:type="dxa"/>
          </w:tcPr>
          <w:p w14:paraId="15E63354" w14:textId="77777777" w:rsidR="00785AA7" w:rsidRPr="00111F3B" w:rsidRDefault="00785AA7" w:rsidP="00ED00DE">
            <w:pPr>
              <w:spacing w:after="0" w:line="240" w:lineRule="auto"/>
              <w:rPr>
                <w:rFonts w:cstheme="minorHAnsi"/>
                <w:noProof/>
              </w:rPr>
            </w:pPr>
            <w:r w:rsidRPr="00111F3B">
              <w:rPr>
                <w:rFonts w:cstheme="minorHAnsi"/>
                <w:noProof/>
              </w:rPr>
              <w:t xml:space="preserve">The first command is </w:t>
            </w:r>
            <w:r w:rsidRPr="00111F3B">
              <w:rPr>
                <w:rFonts w:cstheme="minorHAnsi"/>
                <w:b/>
                <w:noProof/>
              </w:rPr>
              <w:t>up</w:t>
            </w:r>
            <w:r w:rsidRPr="00111F3B">
              <w:rPr>
                <w:rFonts w:cstheme="minorHAnsi"/>
                <w:noProof/>
              </w:rPr>
              <w:t xml:space="preserve"> so </w:t>
            </w:r>
            <w:r w:rsidRPr="00111F3B">
              <w:rPr>
                <w:rFonts w:cstheme="minorHAnsi"/>
                <w:b/>
                <w:noProof/>
              </w:rPr>
              <w:t>P</w:t>
            </w:r>
            <w:r w:rsidRPr="00111F3B">
              <w:rPr>
                <w:rFonts w:cstheme="minorHAnsi"/>
                <w:noProof/>
              </w:rPr>
              <w:t xml:space="preserve"> moves up and the new player position is </w:t>
            </w:r>
            <w:r w:rsidRPr="00111F3B">
              <w:rPr>
                <w:rFonts w:cstheme="minorHAnsi"/>
                <w:b/>
                <w:noProof/>
              </w:rPr>
              <w:t>(0,1).</w:t>
            </w:r>
            <w:r w:rsidRPr="00111F3B">
              <w:rPr>
                <w:rFonts w:cstheme="minorHAnsi"/>
                <w:noProof/>
              </w:rPr>
              <w:t xml:space="preserve"> The next command is </w:t>
            </w:r>
            <w:r w:rsidRPr="00111F3B">
              <w:rPr>
                <w:rFonts w:cstheme="minorHAnsi"/>
                <w:b/>
                <w:noProof/>
              </w:rPr>
              <w:t>up</w:t>
            </w:r>
            <w:r w:rsidRPr="00111F3B">
              <w:rPr>
                <w:rFonts w:cstheme="minorHAnsi"/>
                <w:noProof/>
              </w:rPr>
              <w:t xml:space="preserve"> again, so the player goes </w:t>
            </w:r>
            <w:r w:rsidRPr="00111F3B">
              <w:rPr>
                <w:rFonts w:cstheme="minorHAnsi"/>
                <w:b/>
                <w:noProof/>
              </w:rPr>
              <w:t>out</w:t>
            </w:r>
            <w:r w:rsidRPr="00111F3B">
              <w:rPr>
                <w:rFonts w:cstheme="minorHAnsi"/>
                <w:noProof/>
              </w:rPr>
              <w:t xml:space="preserve"> </w:t>
            </w:r>
            <w:r w:rsidRPr="00111F3B">
              <w:rPr>
                <w:rFonts w:cstheme="minorHAnsi"/>
                <w:b/>
                <w:noProof/>
              </w:rPr>
              <w:t>of the matrix</w:t>
            </w:r>
            <w:r w:rsidRPr="00111F3B">
              <w:rPr>
                <w:rFonts w:cstheme="minorHAnsi"/>
                <w:noProof/>
              </w:rPr>
              <w:t xml:space="preserve"> and </w:t>
            </w:r>
            <w:r w:rsidRPr="00111F3B">
              <w:rPr>
                <w:rFonts w:cstheme="minorHAnsi"/>
                <w:b/>
                <w:noProof/>
              </w:rPr>
              <w:t xml:space="preserve">comes back from the other side at (3,1). </w:t>
            </w:r>
            <w:r w:rsidRPr="00111F3B">
              <w:rPr>
                <w:rFonts w:cstheme="minorHAnsi"/>
                <w:noProof/>
              </w:rPr>
              <w:t xml:space="preserve">Then the command is </w:t>
            </w:r>
            <w:r w:rsidRPr="00111F3B">
              <w:rPr>
                <w:rFonts w:cstheme="minorHAnsi"/>
                <w:b/>
                <w:noProof/>
              </w:rPr>
              <w:t>left</w:t>
            </w:r>
            <w:r w:rsidRPr="00111F3B">
              <w:rPr>
                <w:rFonts w:cstheme="minorHAnsi"/>
                <w:noProof/>
              </w:rPr>
              <w:t xml:space="preserve">, so the end position is </w:t>
            </w:r>
            <w:r w:rsidRPr="00111F3B">
              <w:rPr>
                <w:rFonts w:cstheme="minorHAnsi"/>
                <w:b/>
                <w:noProof/>
              </w:rPr>
              <w:t>(3,0)</w:t>
            </w:r>
            <w:r w:rsidRPr="00111F3B">
              <w:rPr>
                <w:rFonts w:cstheme="minorHAnsi"/>
                <w:noProof/>
              </w:rPr>
              <w:t xml:space="preserve"> which is not the finish mark, so the </w:t>
            </w:r>
            <w:r w:rsidRPr="00111F3B">
              <w:rPr>
                <w:rFonts w:cstheme="minorHAnsi"/>
                <w:b/>
                <w:noProof/>
              </w:rPr>
              <w:t>player has lost</w:t>
            </w:r>
            <w:r w:rsidRPr="00111F3B">
              <w:rPr>
                <w:rFonts w:cstheme="minorHAnsi"/>
                <w:noProof/>
              </w:rPr>
              <w:t>.</w:t>
            </w:r>
          </w:p>
        </w:tc>
      </w:tr>
    </w:tbl>
    <w:p w14:paraId="7A9F476D" w14:textId="422E885F" w:rsidR="00785AA7" w:rsidRDefault="00785AA7" w:rsidP="00062C09">
      <w:pPr>
        <w:jc w:val="both"/>
        <w:rPr>
          <w:lang w:val="en-GB"/>
        </w:rPr>
      </w:pPr>
    </w:p>
    <w:p w14:paraId="0E326BC6" w14:textId="3F5D3471" w:rsidR="00785AA7" w:rsidRDefault="00785AA7" w:rsidP="00062C09">
      <w:pPr>
        <w:jc w:val="both"/>
        <w:rPr>
          <w:lang w:val="en-GB"/>
        </w:rPr>
      </w:pPr>
    </w:p>
    <w:p w14:paraId="75B19EA7" w14:textId="3A205113" w:rsidR="00785AA7" w:rsidRDefault="00785AA7" w:rsidP="00062C09">
      <w:pPr>
        <w:jc w:val="both"/>
        <w:rPr>
          <w:lang w:val="en-GB"/>
        </w:rPr>
      </w:pPr>
    </w:p>
    <w:p w14:paraId="04D308AB" w14:textId="2F003587" w:rsidR="00785AA7" w:rsidRDefault="00785AA7" w:rsidP="00062C09">
      <w:pPr>
        <w:jc w:val="both"/>
        <w:rPr>
          <w:lang w:val="en-GB"/>
        </w:rPr>
      </w:pPr>
    </w:p>
    <w:p w14:paraId="361258BB" w14:textId="78E2CBDB" w:rsidR="00785AA7" w:rsidRDefault="00785AA7" w:rsidP="00062C09">
      <w:pPr>
        <w:jc w:val="both"/>
        <w:rPr>
          <w:lang w:val="en-GB"/>
        </w:rPr>
      </w:pPr>
    </w:p>
    <w:p w14:paraId="2FB38D2A" w14:textId="163B60CC" w:rsidR="00785AA7" w:rsidRDefault="00785AA7" w:rsidP="00062C09">
      <w:pPr>
        <w:jc w:val="both"/>
        <w:rPr>
          <w:lang w:val="en-GB"/>
        </w:rPr>
      </w:pPr>
    </w:p>
    <w:p w14:paraId="7EFD3218" w14:textId="5277C791" w:rsidR="00785AA7" w:rsidRDefault="00785AA7" w:rsidP="00062C09">
      <w:pPr>
        <w:jc w:val="both"/>
        <w:rPr>
          <w:lang w:val="en-GB"/>
        </w:rPr>
      </w:pPr>
    </w:p>
    <w:p w14:paraId="582FE176" w14:textId="3FE95943" w:rsidR="00785AA7" w:rsidRDefault="00785AA7" w:rsidP="00062C09">
      <w:pPr>
        <w:jc w:val="both"/>
        <w:rPr>
          <w:lang w:val="en-GB"/>
        </w:rPr>
      </w:pPr>
    </w:p>
    <w:p w14:paraId="761240AB" w14:textId="3547DE74" w:rsidR="00785AA7" w:rsidRDefault="00785AA7" w:rsidP="00062C09">
      <w:pPr>
        <w:jc w:val="both"/>
        <w:rPr>
          <w:lang w:val="en-GB"/>
        </w:rPr>
      </w:pPr>
    </w:p>
    <w:p w14:paraId="212DC536" w14:textId="73F35D84" w:rsidR="00785AA7" w:rsidRDefault="00785AA7" w:rsidP="00062C09">
      <w:pPr>
        <w:jc w:val="both"/>
        <w:rPr>
          <w:lang w:val="en-GB"/>
        </w:rPr>
      </w:pPr>
    </w:p>
    <w:p w14:paraId="5A5773EF" w14:textId="68076FB7" w:rsidR="00785AA7" w:rsidRDefault="00785AA7" w:rsidP="00062C09">
      <w:pPr>
        <w:jc w:val="both"/>
        <w:rPr>
          <w:lang w:val="en-GB"/>
        </w:rPr>
      </w:pPr>
    </w:p>
    <w:p w14:paraId="00559BCC" w14:textId="6F468C31" w:rsidR="00785AA7" w:rsidRDefault="00785AA7" w:rsidP="00062C09">
      <w:pPr>
        <w:jc w:val="both"/>
        <w:rPr>
          <w:lang w:val="en-GB"/>
        </w:rPr>
      </w:pPr>
    </w:p>
    <w:p w14:paraId="007D1EA7" w14:textId="5B0DAF47" w:rsidR="00785AA7" w:rsidRDefault="00785AA7" w:rsidP="00062C09">
      <w:pPr>
        <w:jc w:val="both"/>
        <w:rPr>
          <w:lang w:val="en-GB"/>
        </w:rPr>
      </w:pPr>
    </w:p>
    <w:p w14:paraId="370A22FE" w14:textId="1AED344E" w:rsidR="00785AA7" w:rsidRDefault="00785AA7" w:rsidP="00062C09">
      <w:pPr>
        <w:jc w:val="both"/>
        <w:rPr>
          <w:lang w:val="en-GB"/>
        </w:rPr>
      </w:pPr>
    </w:p>
    <w:p w14:paraId="18FC597F" w14:textId="240229B7" w:rsidR="00785AA7" w:rsidRDefault="00785AA7" w:rsidP="00062C09">
      <w:pPr>
        <w:jc w:val="both"/>
        <w:rPr>
          <w:lang w:val="en-GB"/>
        </w:rPr>
      </w:pPr>
    </w:p>
    <w:p w14:paraId="02071D63" w14:textId="65FF1283" w:rsidR="00785AA7" w:rsidRDefault="00785AA7" w:rsidP="00062C09">
      <w:pPr>
        <w:jc w:val="both"/>
        <w:rPr>
          <w:lang w:val="en-GB"/>
        </w:rPr>
      </w:pPr>
    </w:p>
    <w:p w14:paraId="4AD19C8E" w14:textId="77777777" w:rsidR="00785AA7" w:rsidRPr="00AB2646" w:rsidRDefault="00785AA7" w:rsidP="00785AA7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lastRenderedPageBreak/>
        <w:t>Café</w:t>
      </w:r>
    </w:p>
    <w:p w14:paraId="666FC6C1" w14:textId="77777777" w:rsidR="00785AA7" w:rsidRPr="00C06788" w:rsidRDefault="00785AA7" w:rsidP="00785AA7">
      <w:pPr>
        <w:pStyle w:val="Heading1"/>
        <w:jc w:val="center"/>
        <w:rPr>
          <w:noProof/>
          <w:lang w:val="bg-BG"/>
        </w:rPr>
      </w:pPr>
      <w:r w:rsidRPr="00C06788">
        <w:rPr>
          <w:noProof/>
        </w:rPr>
        <w:drawing>
          <wp:inline distT="0" distB="0" distL="0" distR="0" wp14:anchorId="5C20466D" wp14:editId="5D3AB26A">
            <wp:extent cx="1386651" cy="1114425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88252" cy="1115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8CBC7" w14:textId="77777777" w:rsidR="00785AA7" w:rsidRPr="008B3F48" w:rsidRDefault="00785AA7" w:rsidP="00785AA7">
      <w:pPr>
        <w:rPr>
          <w:rFonts w:ascii="Calibri" w:eastAsia="Calibri" w:hAnsi="Calibri" w:cs="Arial"/>
          <w:i/>
          <w:noProof/>
          <w:lang w:val="en-GB"/>
        </w:rPr>
      </w:pPr>
      <w:r w:rsidRPr="008B3F48">
        <w:rPr>
          <w:rFonts w:ascii="Calibri" w:eastAsia="Calibri" w:hAnsi="Calibri" w:cs="Arial"/>
          <w:i/>
          <w:noProof/>
          <w:lang w:val="en-GB"/>
        </w:rPr>
        <w:t xml:space="preserve">Now that </w:t>
      </w:r>
      <w:r>
        <w:rPr>
          <w:rFonts w:ascii="Calibri" w:eastAsia="Calibri" w:hAnsi="Calibri" w:cs="Arial"/>
          <w:i/>
          <w:noProof/>
          <w:lang w:val="en-GB"/>
        </w:rPr>
        <w:t>you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successfully </w:t>
      </w:r>
      <w:r>
        <w:rPr>
          <w:rFonts w:ascii="Calibri" w:eastAsia="Calibri" w:hAnsi="Calibri" w:cs="Arial"/>
          <w:i/>
          <w:noProof/>
          <w:lang w:val="en-GB"/>
        </w:rPr>
        <w:t>saved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</w:t>
      </w:r>
      <w:r>
        <w:rPr>
          <w:rFonts w:ascii="Calibri" w:eastAsia="Calibri" w:hAnsi="Calibri" w:cs="Arial"/>
          <w:i/>
          <w:noProof/>
          <w:lang w:val="en-GB"/>
        </w:rPr>
        <w:t xml:space="preserve">money for your Café, you need 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to recruit some </w:t>
      </w:r>
      <w:r>
        <w:rPr>
          <w:rFonts w:ascii="Calibri" w:eastAsia="Calibri" w:hAnsi="Calibri" w:cs="Arial"/>
          <w:i/>
          <w:noProof/>
          <w:lang w:val="en-GB"/>
        </w:rPr>
        <w:t>employees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to work there. You are </w:t>
      </w:r>
      <w:r>
        <w:rPr>
          <w:rFonts w:ascii="Calibri" w:eastAsia="Calibri" w:hAnsi="Calibri" w:cs="Arial"/>
          <w:i/>
          <w:noProof/>
          <w:lang w:val="en-GB"/>
        </w:rPr>
        <w:t>You should build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a system for that.</w:t>
      </w:r>
    </w:p>
    <w:p w14:paraId="5D1E802F" w14:textId="77777777" w:rsidR="00785AA7" w:rsidRPr="008B3F48" w:rsidRDefault="00785AA7" w:rsidP="00785AA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762884AE" w14:textId="77777777" w:rsidR="00785AA7" w:rsidRDefault="00785AA7" w:rsidP="00785AA7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0B76FFD9" w14:textId="77777777" w:rsidR="00785AA7" w:rsidRPr="008B3F48" w:rsidRDefault="00785AA7" w:rsidP="00785AA7">
      <w:pPr>
        <w:rPr>
          <w:noProof/>
          <w:lang w:val="en-GB"/>
        </w:rPr>
      </w:pPr>
      <w:r>
        <w:rPr>
          <w:b/>
          <w:sz w:val="24"/>
          <w:szCs w:val="24"/>
        </w:rPr>
        <w:t>Pay attention to the name of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cafe, all the classes, their fields, and methods the same way they are presented in the following document. It is also important to keep the project structure as described.</w:t>
      </w:r>
    </w:p>
    <w:p w14:paraId="6F41EC64" w14:textId="77777777" w:rsidR="00785AA7" w:rsidRPr="008B3F48" w:rsidRDefault="00785AA7" w:rsidP="00785AA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4F1699E2" w14:textId="77777777" w:rsidR="00785AA7" w:rsidRPr="008B3F48" w:rsidRDefault="00785AA7" w:rsidP="00785AA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Your task is to create a </w:t>
      </w:r>
      <w:r>
        <w:rPr>
          <w:noProof/>
          <w:lang w:val="en-GB"/>
        </w:rPr>
        <w:t>cafe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employees</w:t>
      </w:r>
      <w:r w:rsidRPr="008B3F48">
        <w:rPr>
          <w:noProof/>
          <w:lang w:val="en-GB"/>
        </w:rPr>
        <w:t xml:space="preserve"> by creating the classes described below.</w:t>
      </w:r>
    </w:p>
    <w:p w14:paraId="311A6020" w14:textId="77777777" w:rsidR="00785AA7" w:rsidRPr="008B3F48" w:rsidRDefault="00785AA7" w:rsidP="00785AA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Employee</w:t>
      </w:r>
      <w:r w:rsidRPr="008B3F48">
        <w:rPr>
          <w:noProof/>
          <w:lang w:val="en-GB"/>
        </w:rPr>
        <w:t xml:space="preserve"> with the following properties:</w:t>
      </w:r>
    </w:p>
    <w:p w14:paraId="5BE66A1D" w14:textId="77777777" w:rsidR="00785AA7" w:rsidRPr="00D0326C" w:rsidRDefault="00785AA7" w:rsidP="00785AA7">
      <w:pPr>
        <w:pStyle w:val="ListParagraph"/>
        <w:numPr>
          <w:ilvl w:val="0"/>
          <w:numId w:val="47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 xml:space="preserve">name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3181C71C" w14:textId="77777777" w:rsidR="00785AA7" w:rsidRPr="00D0326C" w:rsidRDefault="00785AA7" w:rsidP="00785AA7">
      <w:pPr>
        <w:pStyle w:val="ListParagraph"/>
        <w:numPr>
          <w:ilvl w:val="0"/>
          <w:numId w:val="47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age: int</w:t>
      </w:r>
    </w:p>
    <w:p w14:paraId="5AC03837" w14:textId="77777777" w:rsidR="00785AA7" w:rsidRPr="00D0326C" w:rsidRDefault="00785AA7" w:rsidP="00785AA7">
      <w:pPr>
        <w:pStyle w:val="ListParagraph"/>
        <w:numPr>
          <w:ilvl w:val="0"/>
          <w:numId w:val="47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 xml:space="preserve">country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1B3974EB" w14:textId="77777777" w:rsidR="00785AA7" w:rsidRPr="008B3F48" w:rsidRDefault="00785AA7" w:rsidP="00785AA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D0326C"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D0326C">
        <w:rPr>
          <w:rFonts w:ascii="Consolas" w:hAnsi="Consolas"/>
          <w:b/>
          <w:noProof/>
          <w:lang w:val="en-GB"/>
        </w:rPr>
        <w:t>age</w:t>
      </w:r>
      <w:r w:rsidRPr="008B3F48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 w:rsidRPr="00D0326C">
        <w:rPr>
          <w:rFonts w:ascii="Consolas" w:hAnsi="Consolas"/>
          <w:b/>
          <w:noProof/>
          <w:lang w:val="en-GB"/>
        </w:rPr>
        <w:t>country</w:t>
      </w:r>
      <w:r w:rsidRPr="008B3F48">
        <w:rPr>
          <w:b/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and override the </w:t>
      </w:r>
      <w:r w:rsidRPr="008B3F48">
        <w:rPr>
          <w:rFonts w:ascii="Consolas" w:hAnsi="Consolas"/>
          <w:b/>
          <w:noProof/>
          <w:lang w:val="en-GB"/>
        </w:rPr>
        <w:t>ToString()</w:t>
      </w:r>
      <w:r w:rsidRPr="008B3F48">
        <w:rPr>
          <w:noProof/>
          <w:lang w:val="en-GB"/>
        </w:rPr>
        <w:t xml:space="preserve"> method in the following format:</w:t>
      </w:r>
    </w:p>
    <w:p w14:paraId="0647142C" w14:textId="77777777" w:rsidR="00785AA7" w:rsidRPr="008B3F48" w:rsidRDefault="00785AA7" w:rsidP="00785AA7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Employee</w:t>
      </w:r>
      <w:r w:rsidRPr="008B3F48">
        <w:rPr>
          <w:rFonts w:ascii="Consolas" w:hAnsi="Consolas"/>
          <w:b/>
          <w:noProof/>
          <w:lang w:val="en-GB"/>
        </w:rPr>
        <w:t>: {name}, {age}</w:t>
      </w:r>
      <w:r>
        <w:rPr>
          <w:rFonts w:ascii="Consolas" w:hAnsi="Consolas"/>
          <w:b/>
          <w:noProof/>
          <w:lang w:val="en-GB"/>
        </w:rPr>
        <w:t xml:space="preserve"> from {country}</w:t>
      </w:r>
      <w:r w:rsidRPr="008B3F48">
        <w:rPr>
          <w:rFonts w:ascii="Consolas" w:hAnsi="Consolas"/>
          <w:b/>
          <w:noProof/>
          <w:lang w:val="en-GB"/>
        </w:rPr>
        <w:t>"</w:t>
      </w:r>
    </w:p>
    <w:p w14:paraId="6FDD8352" w14:textId="77777777" w:rsidR="00785AA7" w:rsidRPr="008B3F48" w:rsidRDefault="00785AA7" w:rsidP="00785AA7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Cafe</w:t>
      </w:r>
      <w:r w:rsidRPr="008B3F48">
        <w:rPr>
          <w:noProof/>
          <w:lang w:val="en-GB"/>
        </w:rPr>
        <w:t xml:space="preserve"> that has </w:t>
      </w:r>
      <w:r>
        <w:rPr>
          <w:rStyle w:val="Strong"/>
          <w:rFonts w:ascii="Consolas" w:hAnsi="Consolas"/>
          <w:noProof/>
          <w:lang w:val="en-GB"/>
        </w:rPr>
        <w:t>employees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entity </w:t>
      </w:r>
      <w:r>
        <w:rPr>
          <w:rFonts w:ascii="Consolas" w:hAnsi="Consolas"/>
          <w:b/>
          <w:noProof/>
          <w:lang w:val="en-GB"/>
        </w:rPr>
        <w:t>Employee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>same properties</w:t>
      </w:r>
      <w:r w:rsidRPr="008B3F48">
        <w:rPr>
          <w:noProof/>
          <w:lang w:val="en-GB"/>
        </w:rPr>
        <w:t xml:space="preserve">. Also, the </w:t>
      </w:r>
      <w:r>
        <w:rPr>
          <w:noProof/>
          <w:lang w:val="en-GB"/>
        </w:rPr>
        <w:t>Cafe</w:t>
      </w:r>
      <w:r w:rsidRPr="008B3F48">
        <w:rPr>
          <w:noProof/>
          <w:lang w:val="en-GB"/>
        </w:rPr>
        <w:t xml:space="preserve"> class should have those properties:</w:t>
      </w:r>
    </w:p>
    <w:p w14:paraId="2003C87E" w14:textId="77777777" w:rsidR="00785AA7" w:rsidRPr="00D0326C" w:rsidRDefault="00785AA7" w:rsidP="00785AA7">
      <w:pPr>
        <w:pStyle w:val="ListParagraph"/>
        <w:numPr>
          <w:ilvl w:val="0"/>
          <w:numId w:val="47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</w:t>
      </w:r>
      <w:r w:rsidRPr="00D0326C">
        <w:rPr>
          <w:rFonts w:ascii="Consolas" w:hAnsi="Consolas"/>
          <w:b/>
          <w:noProof/>
          <w:lang w:val="en-GB"/>
        </w:rPr>
        <w:t xml:space="preserve">ame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4C2F4C3C" w14:textId="77777777" w:rsidR="00785AA7" w:rsidRPr="00D0326C" w:rsidRDefault="00785AA7" w:rsidP="00785AA7">
      <w:pPr>
        <w:pStyle w:val="ListParagraph"/>
        <w:numPr>
          <w:ilvl w:val="0"/>
          <w:numId w:val="47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Pr="00D0326C">
        <w:rPr>
          <w:rFonts w:ascii="Consolas" w:hAnsi="Consolas"/>
          <w:b/>
          <w:noProof/>
          <w:lang w:val="en-GB"/>
        </w:rPr>
        <w:t>apacity: int</w:t>
      </w:r>
    </w:p>
    <w:p w14:paraId="4D8C780E" w14:textId="77777777" w:rsidR="00785AA7" w:rsidRPr="008B3F48" w:rsidRDefault="00785AA7" w:rsidP="00785AA7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>
        <w:rPr>
          <w:b/>
          <w:noProof/>
          <w:lang w:val="en-GB"/>
        </w:rPr>
        <w:t>employees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0E69E42" w14:textId="77777777" w:rsidR="00785AA7" w:rsidRPr="008B3F48" w:rsidRDefault="00785AA7" w:rsidP="00785AA7">
      <w:pPr>
        <w:pStyle w:val="ListParagraph"/>
        <w:numPr>
          <w:ilvl w:val="0"/>
          <w:numId w:val="49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>
        <w:rPr>
          <w:rFonts w:ascii="Consolas" w:hAnsi="Consolas"/>
          <w:b/>
          <w:noProof/>
          <w:lang w:val="en-GB"/>
        </w:rPr>
        <w:t>employees</w:t>
      </w:r>
      <w:r w:rsidRPr="008B3F48">
        <w:rPr>
          <w:noProof/>
          <w:lang w:val="en-GB"/>
        </w:rPr>
        <w:t xml:space="preserve"> – </w:t>
      </w:r>
      <w:r>
        <w:rPr>
          <w:rStyle w:val="Strong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</w:t>
      </w:r>
    </w:p>
    <w:p w14:paraId="4A521667" w14:textId="77777777" w:rsidR="00785AA7" w:rsidRPr="008B3F48" w:rsidRDefault="00785AA7" w:rsidP="00785AA7">
      <w:pPr>
        <w:pStyle w:val="ListParagraph"/>
        <w:numPr>
          <w:ilvl w:val="0"/>
          <w:numId w:val="49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>add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(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room</w:t>
      </w:r>
      <w:r w:rsidRPr="008B3F48">
        <w:rPr>
          <w:noProof/>
          <w:lang w:val="en-GB"/>
        </w:rPr>
        <w:t xml:space="preserve"> for him/her</w:t>
      </w:r>
      <w:r>
        <w:rPr>
          <w:noProof/>
          <w:lang w:val="en-GB"/>
        </w:rPr>
        <w:t>.</w:t>
      </w:r>
    </w:p>
    <w:p w14:paraId="4A3251BF" w14:textId="77777777" w:rsidR="00785AA7" w:rsidRPr="008B3F48" w:rsidRDefault="00785AA7" w:rsidP="00785AA7">
      <w:pPr>
        <w:pStyle w:val="ListParagraph"/>
        <w:numPr>
          <w:ilvl w:val="0"/>
          <w:numId w:val="49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>remove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>tring name)</w:t>
      </w:r>
      <w:r w:rsidRPr="008B3F48">
        <w:rPr>
          <w:noProof/>
          <w:lang w:val="en-GB"/>
        </w:rPr>
        <w:t xml:space="preserve"> – removes an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name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 xml:space="preserve">returns </w:t>
      </w:r>
      <w:r w:rsidRPr="008C7DD2">
        <w:rPr>
          <w:noProof/>
          <w:lang w:val="en-GB"/>
        </w:rPr>
        <w:t>a</w:t>
      </w:r>
      <w:r>
        <w:rPr>
          <w:b/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bool</w:t>
      </w:r>
      <w:r w:rsidRPr="008B3F48">
        <w:rPr>
          <w:noProof/>
          <w:lang w:val="en-GB"/>
        </w:rPr>
        <w:t>.</w:t>
      </w:r>
    </w:p>
    <w:p w14:paraId="0776EE8C" w14:textId="77777777" w:rsidR="00785AA7" w:rsidRPr="008B3F48" w:rsidRDefault="00785AA7" w:rsidP="00785AA7">
      <w:pPr>
        <w:pStyle w:val="ListParagraph"/>
        <w:numPr>
          <w:ilvl w:val="0"/>
          <w:numId w:val="49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8B3F48">
        <w:rPr>
          <w:rStyle w:val="CodeChar"/>
          <w:lang w:val="en-GB"/>
        </w:rPr>
        <w:t>getOldest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returns the </w:t>
      </w:r>
      <w:r w:rsidRPr="008B3F48">
        <w:rPr>
          <w:b/>
          <w:noProof/>
          <w:lang w:val="en-GB"/>
        </w:rPr>
        <w:t>oldest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.</w:t>
      </w:r>
    </w:p>
    <w:p w14:paraId="78AA2262" w14:textId="77777777" w:rsidR="00785AA7" w:rsidRPr="008B3F48" w:rsidRDefault="00785AA7" w:rsidP="00785AA7">
      <w:pPr>
        <w:pStyle w:val="ListParagraph"/>
        <w:numPr>
          <w:ilvl w:val="0"/>
          <w:numId w:val="49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Pr="006F7416">
        <w:rPr>
          <w:rFonts w:ascii="Consolas" w:hAnsi="Consolas"/>
          <w:b/>
          <w:noProof/>
          <w:lang w:val="en-GB"/>
        </w:rPr>
        <w:t>get</w:t>
      </w:r>
      <w:r>
        <w:rPr>
          <w:rFonts w:ascii="Consolas" w:hAnsi="Consolas"/>
          <w:b/>
          <w:noProof/>
          <w:lang w:val="en-GB"/>
        </w:rPr>
        <w:t>Employee</w:t>
      </w:r>
      <w:r w:rsidRPr="006F7416">
        <w:rPr>
          <w:rFonts w:ascii="Consolas" w:hAnsi="Consolas"/>
          <w:b/>
          <w:noProof/>
          <w:lang w:val="en-GB"/>
        </w:rPr>
        <w:t>(string name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with the </w:t>
      </w:r>
      <w:r w:rsidRPr="008B3F48">
        <w:rPr>
          <w:b/>
          <w:noProof/>
          <w:lang w:val="en-GB"/>
        </w:rPr>
        <w:t>given name</w:t>
      </w:r>
      <w:r w:rsidRPr="008B3F48">
        <w:rPr>
          <w:noProof/>
          <w:lang w:val="en-GB"/>
        </w:rPr>
        <w:t>.</w:t>
      </w:r>
    </w:p>
    <w:p w14:paraId="31F60C47" w14:textId="77777777" w:rsidR="00785AA7" w:rsidRPr="008B3F48" w:rsidRDefault="00785AA7" w:rsidP="00785AA7">
      <w:pPr>
        <w:pStyle w:val="ListParagraph"/>
        <w:numPr>
          <w:ilvl w:val="0"/>
          <w:numId w:val="49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>
        <w:rPr>
          <w:rStyle w:val="CodeChar"/>
          <w:lang w:val="en-GB"/>
        </w:rPr>
        <w:t>getC</w:t>
      </w:r>
      <w:r w:rsidRPr="008B3F48">
        <w:rPr>
          <w:rStyle w:val="CodeChar"/>
          <w:lang w:val="en-GB"/>
        </w:rPr>
        <w:t>ount</w:t>
      </w:r>
      <w:r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.</w:t>
      </w:r>
    </w:p>
    <w:p w14:paraId="4741D13D" w14:textId="77777777" w:rsidR="00785AA7" w:rsidRPr="008B3F48" w:rsidRDefault="00785AA7" w:rsidP="00785AA7">
      <w:pPr>
        <w:pStyle w:val="ListParagraph"/>
        <w:numPr>
          <w:ilvl w:val="0"/>
          <w:numId w:val="49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 w:rsidRPr="008B3F48">
        <w:rPr>
          <w:b/>
          <w:noProof/>
          <w:lang w:val="en-GB"/>
        </w:rPr>
        <w:t>s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4304FC02" w14:textId="77777777" w:rsidR="00785AA7" w:rsidRPr="00D0326C" w:rsidRDefault="00785AA7" w:rsidP="00785AA7">
      <w:pPr>
        <w:pStyle w:val="ListParagraph"/>
        <w:numPr>
          <w:ilvl w:val="1"/>
          <w:numId w:val="49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lastRenderedPageBreak/>
        <w:t>"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 xml:space="preserve">s working at </w:t>
      </w:r>
      <w:r>
        <w:rPr>
          <w:rFonts w:ascii="Consolas" w:hAnsi="Consolas"/>
          <w:b/>
          <w:noProof/>
          <w:lang w:val="en-GB"/>
        </w:rPr>
        <w:t xml:space="preserve">Cafe </w:t>
      </w:r>
      <w:r w:rsidRPr="00D0326C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cafe</w:t>
      </w:r>
      <w:r w:rsidRPr="00D0326C">
        <w:rPr>
          <w:rFonts w:ascii="Consolas" w:hAnsi="Consolas"/>
          <w:b/>
          <w:noProof/>
          <w:lang w:val="en-GB"/>
        </w:rPr>
        <w:t>Name}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3144B351" w14:textId="77777777" w:rsidR="00785AA7" w:rsidRPr="008B3F48" w:rsidRDefault="00785AA7" w:rsidP="00785AA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339FF50E" w14:textId="77777777" w:rsidR="00785AA7" w:rsidRPr="008B3F48" w:rsidRDefault="00785AA7" w:rsidP="00785AA7">
      <w:pPr>
        <w:pStyle w:val="ListParagraph"/>
        <w:numPr>
          <w:ilvl w:val="0"/>
          <w:numId w:val="48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s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s 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1A88F0A1" w14:textId="77777777" w:rsidR="00785AA7" w:rsidRPr="008B3F48" w:rsidRDefault="00785AA7" w:rsidP="00785AA7">
      <w:pPr>
        <w:pStyle w:val="ListParagraph"/>
        <w:numPr>
          <w:ilvl w:val="0"/>
          <w:numId w:val="48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s will always be with </w:t>
      </w:r>
      <w:r w:rsidRPr="008B3F48">
        <w:rPr>
          <w:b/>
          <w:noProof/>
          <w:lang w:val="en-GB"/>
        </w:rPr>
        <w:t>positive values</w:t>
      </w:r>
      <w:r w:rsidRPr="008B3F48">
        <w:rPr>
          <w:noProof/>
          <w:lang w:val="en-GB"/>
        </w:rPr>
        <w:t>.</w:t>
      </w:r>
    </w:p>
    <w:p w14:paraId="12842277" w14:textId="77777777" w:rsidR="00785AA7" w:rsidRPr="008B3F48" w:rsidRDefault="00785AA7" w:rsidP="00785AA7">
      <w:pPr>
        <w:pStyle w:val="ListParagraph"/>
        <w:numPr>
          <w:ilvl w:val="0"/>
          <w:numId w:val="48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You will always have an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added before rec</w:t>
      </w:r>
      <w:r>
        <w:rPr>
          <w:noProof/>
          <w:lang w:val="en-GB"/>
        </w:rPr>
        <w:t>eiving methods manipulating the Employee</w:t>
      </w:r>
      <w:r w:rsidRPr="008B3F48">
        <w:rPr>
          <w:noProof/>
          <w:lang w:val="en-GB"/>
        </w:rPr>
        <w:t>s.</w:t>
      </w:r>
    </w:p>
    <w:p w14:paraId="722AD7C4" w14:textId="77777777" w:rsidR="00785AA7" w:rsidRPr="008B3F48" w:rsidRDefault="00785AA7" w:rsidP="00785AA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70A45E4E" w14:textId="77777777" w:rsidR="00785AA7" w:rsidRPr="008B3F48" w:rsidRDefault="00785AA7" w:rsidP="00785AA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Cafe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85AA7" w:rsidRPr="008B3F48" w14:paraId="07CA539C" w14:textId="77777777" w:rsidTr="00ED00DE">
        <w:trPr>
          <w:trHeight w:val="179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C2C9F3" w14:textId="77777777" w:rsidR="00785AA7" w:rsidRPr="008B3F48" w:rsidRDefault="00785AA7" w:rsidP="00ED00DE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785AA7" w:rsidRPr="008B3F48" w14:paraId="7FA663EA" w14:textId="77777777" w:rsidTr="00ED00DE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64389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bookmarkStart w:id="0" w:name="_Hlk1894967"/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Initialize the repository</w:t>
            </w:r>
          </w:p>
          <w:p w14:paraId="3D89E3FE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fe caf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 w:rsidRPr="008B3F48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f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Costa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, 15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6DFC5F9D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Initialize entity</w:t>
            </w:r>
          </w:p>
          <w:p w14:paraId="05ECE9CC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 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 w:rsidRPr="008B3F48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Alexander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, 30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, 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Bulgaria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6CD1EFFA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Print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4CF044DA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proofErr w:type="spellStart"/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proofErr w:type="spellEnd"/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 xml:space="preserve">Employee: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Alexander, 30 from Bulgaria</w:t>
            </w:r>
          </w:p>
          <w:p w14:paraId="388E42ED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44AA4EDF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Add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54A09382" w14:textId="77777777" w:rsidR="00785AA7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fe.addEmployee(employee);</w:t>
            </w:r>
          </w:p>
          <w:p w14:paraId="2F47BB8B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6DF28AC0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Remove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0CC1DDFE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proofErr w:type="spellStart"/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proofErr w:type="spellEnd"/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caf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r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ov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false</w:t>
            </w:r>
          </w:p>
          <w:p w14:paraId="046DFEAB" w14:textId="77777777" w:rsidR="00785AA7" w:rsidRPr="005F59D0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br/>
            </w:r>
            <w:r w:rsidRPr="005F59D0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Employee secondEmployee = </w:t>
            </w:r>
            <w:r w:rsidRPr="005F59D0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Pr="005F59D0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Employee(</w:t>
            </w:r>
            <w:r w:rsidRPr="005F59D0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Sara"</w:t>
            </w:r>
            <w:r w:rsidRPr="005F59D0">
              <w:rPr>
                <w:rFonts w:ascii="Consolas" w:hAnsi="Consolas" w:cs="Consolas"/>
                <w:noProof/>
                <w:color w:val="000000" w:themeColor="text1"/>
                <w:sz w:val="19"/>
                <w:szCs w:val="19"/>
                <w:lang w:val="en-GB"/>
              </w:rPr>
              <w:t>,</w:t>
            </w:r>
            <w:r w:rsidRPr="005F59D0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 xml:space="preserve"> </w:t>
            </w:r>
            <w:r w:rsidRPr="005F59D0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24, </w:t>
            </w:r>
            <w:r w:rsidRPr="005F59D0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UK"</w:t>
            </w:r>
            <w:r w:rsidRPr="005F59D0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0ACF8BBD" w14:textId="77777777" w:rsidR="00785AA7" w:rsidRPr="005F59D0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5F59D0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Employee thirdEmployee = </w:t>
            </w:r>
            <w:r w:rsidRPr="005F59D0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Pr="005F59D0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Employee(</w:t>
            </w:r>
            <w:r w:rsidRPr="005F59D0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Anna"</w:t>
            </w:r>
            <w:r w:rsidRPr="005F59D0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22, </w:t>
            </w:r>
            <w:r w:rsidRPr="005F59D0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Germany"</w:t>
            </w:r>
            <w:r w:rsidRPr="005F59D0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57308C2E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7C7E953A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Add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1F2FCE14" w14:textId="77777777" w:rsidR="00785AA7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DC2CA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f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addEmployee(secondEmployee);</w:t>
            </w:r>
          </w:p>
          <w:p w14:paraId="0801A06C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DC2CA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f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addEmployee(thirdEmployee);</w:t>
            </w:r>
          </w:p>
          <w:p w14:paraId="417409D4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1BA9E581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olde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 w:rsidRPr="00DC2CA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f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g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tOlde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)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</w:p>
          <w:p w14:paraId="5FD65762" w14:textId="77777777" w:rsidR="00785AA7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Stephen = </w:t>
            </w:r>
            <w:r w:rsidRPr="00DC2CA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f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g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Sara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3CE33C6B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proofErr w:type="spellStart"/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proofErr w:type="spellEnd"/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olde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 xml:space="preserve">Employee: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Alexander, 30 from Bulgaria</w:t>
            </w: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 xml:space="preserve"> </w:t>
            </w:r>
            <w:proofErr w:type="spellStart"/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proofErr w:type="spellEnd"/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Stephen)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: Sara, 24 from UK</w:t>
            </w:r>
          </w:p>
          <w:p w14:paraId="7491AB56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1366F39D" w14:textId="77777777" w:rsidR="00785AA7" w:rsidRDefault="00785AA7" w:rsidP="00ED00D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</w:pPr>
            <w:proofErr w:type="spellStart"/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proofErr w:type="spellEnd"/>
            <w:r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fe</w:t>
            </w:r>
            <w:r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getCou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)</w:t>
            </w:r>
            <w:r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);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 3</w:t>
            </w:r>
          </w:p>
          <w:p w14:paraId="6F9C7AC4" w14:textId="77777777" w:rsidR="00785AA7" w:rsidRPr="005F59D0" w:rsidRDefault="00785AA7" w:rsidP="00ED00D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80808"/>
                <w:sz w:val="19"/>
                <w:szCs w:val="19"/>
                <w:lang w:eastAsia="bg-BG"/>
              </w:rPr>
            </w:pPr>
            <w:proofErr w:type="spellStart"/>
            <w:r w:rsidRPr="005F59D0">
              <w:rPr>
                <w:rFonts w:ascii="Consolas" w:eastAsia="Times New Roman" w:hAnsi="Consolas" w:cs="Courier New"/>
                <w:color w:val="080808"/>
                <w:sz w:val="19"/>
                <w:szCs w:val="19"/>
                <w:lang w:eastAsia="bg-BG"/>
              </w:rPr>
              <w:t>System.out.println</w:t>
            </w:r>
            <w:proofErr w:type="spellEnd"/>
            <w:r w:rsidRPr="005F59D0">
              <w:rPr>
                <w:rFonts w:ascii="Consolas" w:eastAsia="Times New Roman" w:hAnsi="Consolas" w:cs="Courier New"/>
                <w:color w:val="080808"/>
                <w:sz w:val="19"/>
                <w:szCs w:val="19"/>
                <w:lang w:eastAsia="bg-BG"/>
              </w:rPr>
              <w:t>(</w:t>
            </w:r>
            <w:proofErr w:type="spellStart"/>
            <w:proofErr w:type="gramStart"/>
            <w:r w:rsidRPr="005F59D0">
              <w:rPr>
                <w:rFonts w:ascii="Consolas" w:eastAsia="Times New Roman" w:hAnsi="Consolas" w:cs="Courier New"/>
                <w:color w:val="080808"/>
                <w:sz w:val="19"/>
                <w:szCs w:val="19"/>
                <w:lang w:eastAsia="bg-BG"/>
              </w:rPr>
              <w:t>cafe.removeEmployee</w:t>
            </w:r>
            <w:proofErr w:type="spellEnd"/>
            <w:proofErr w:type="gramEnd"/>
            <w:r w:rsidRPr="005F59D0">
              <w:rPr>
                <w:rFonts w:ascii="Consolas" w:eastAsia="Times New Roman" w:hAnsi="Consolas" w:cs="Courier New"/>
                <w:color w:val="080808"/>
                <w:sz w:val="19"/>
                <w:szCs w:val="19"/>
                <w:lang w:eastAsia="bg-BG"/>
              </w:rPr>
              <w:t>(</w:t>
            </w:r>
            <w:r w:rsidRPr="005F59D0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Anna"</w:t>
            </w:r>
            <w:r w:rsidRPr="005F59D0">
              <w:rPr>
                <w:rFonts w:ascii="Consolas" w:eastAsia="Times New Roman" w:hAnsi="Consolas" w:cs="Courier New"/>
                <w:color w:val="080808"/>
                <w:sz w:val="19"/>
                <w:szCs w:val="19"/>
                <w:lang w:eastAsia="bg-BG"/>
              </w:rPr>
              <w:t xml:space="preserve">)); </w:t>
            </w:r>
            <w:r w:rsidRPr="005F59D0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 true</w:t>
            </w:r>
          </w:p>
          <w:p w14:paraId="611E9BE6" w14:textId="77777777" w:rsidR="00785AA7" w:rsidRPr="0035518F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6E4FB991" w14:textId="77777777" w:rsidR="00785AA7" w:rsidRPr="0035518F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proofErr w:type="spellStart"/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proofErr w:type="spellEnd"/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cafe</w:t>
            </w:r>
            <w:r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report());</w:t>
            </w:r>
          </w:p>
          <w:p w14:paraId="038EE8EA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s working at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Caf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Costa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</w:t>
            </w:r>
          </w:p>
          <w:p w14:paraId="1C8A0897" w14:textId="77777777" w:rsidR="00785AA7" w:rsidRPr="008D27BD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: Alexander, 30 from Bulgaria</w:t>
            </w:r>
          </w:p>
          <w:p w14:paraId="76784971" w14:textId="77777777" w:rsidR="00785AA7" w:rsidRPr="008B3F48" w:rsidRDefault="00785AA7" w:rsidP="00ED00D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: Sara, 24 from UK</w:t>
            </w:r>
          </w:p>
        </w:tc>
      </w:tr>
    </w:tbl>
    <w:bookmarkEnd w:id="0"/>
    <w:p w14:paraId="2D540F8E" w14:textId="77777777" w:rsidR="00785AA7" w:rsidRPr="008B3F48" w:rsidRDefault="00785AA7" w:rsidP="00785AA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0CE584B2" w14:textId="77777777" w:rsidR="00785AA7" w:rsidRPr="000E68E6" w:rsidRDefault="00785AA7" w:rsidP="00785AA7">
      <w:pPr>
        <w:rPr>
          <w:noProof/>
          <w:lang w:val="en-GB"/>
        </w:rPr>
      </w:pPr>
      <w:r>
        <w:t xml:space="preserve">Submit a </w:t>
      </w:r>
      <w:r>
        <w:rPr>
          <w:b/>
        </w:rPr>
        <w:t>single .zip file</w:t>
      </w:r>
      <w:r>
        <w:t xml:space="preserve">, containing the </w:t>
      </w:r>
      <w:r>
        <w:rPr>
          <w:b/>
          <w:noProof/>
        </w:rPr>
        <w:t>cafe</w:t>
      </w:r>
      <w:r>
        <w:rPr>
          <w:b/>
        </w:rPr>
        <w:t xml:space="preserve"> package, with the classes inside (Employee, Cafe, and the Main class)</w:t>
      </w:r>
      <w:r>
        <w:t xml:space="preserve">, there is no specific content required inside the Main class e. g. you can do any kind of local testing of your program there. However, there should be 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p w14:paraId="2072A84F" w14:textId="77777777" w:rsidR="00785AA7" w:rsidRPr="00B724CD" w:rsidRDefault="00785AA7" w:rsidP="00062C09">
      <w:pPr>
        <w:jc w:val="both"/>
        <w:rPr>
          <w:lang w:val="en-GB"/>
        </w:rPr>
      </w:pPr>
    </w:p>
    <w:p w14:paraId="72DDB9AF" w14:textId="77777777" w:rsidR="007A2AD9" w:rsidRPr="00062C09" w:rsidRDefault="007A2AD9" w:rsidP="00062C09"/>
    <w:sectPr w:rsidR="007A2AD9" w:rsidRPr="00062C09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96531" w14:textId="77777777" w:rsidR="008121D5" w:rsidRDefault="008121D5" w:rsidP="008068A2">
      <w:pPr>
        <w:spacing w:after="0" w:line="240" w:lineRule="auto"/>
      </w:pPr>
      <w:r>
        <w:separator/>
      </w:r>
    </w:p>
  </w:endnote>
  <w:endnote w:type="continuationSeparator" w:id="0">
    <w:p w14:paraId="53CA1FF4" w14:textId="77777777" w:rsidR="008121D5" w:rsidRDefault="008121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06D4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2ED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2ED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D306D4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2ED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2ED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97055" w14:textId="77777777" w:rsidR="008121D5" w:rsidRDefault="008121D5" w:rsidP="008068A2">
      <w:pPr>
        <w:spacing w:after="0" w:line="240" w:lineRule="auto"/>
      </w:pPr>
      <w:r>
        <w:separator/>
      </w:r>
    </w:p>
  </w:footnote>
  <w:footnote w:type="continuationSeparator" w:id="0">
    <w:p w14:paraId="0C614AA6" w14:textId="77777777" w:rsidR="008121D5" w:rsidRDefault="008121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1212DA"/>
    <w:multiLevelType w:val="hybridMultilevel"/>
    <w:tmpl w:val="C5307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6080149">
    <w:abstractNumId w:val="1"/>
  </w:num>
  <w:num w:numId="2" w16cid:durableId="1796631683">
    <w:abstractNumId w:val="48"/>
  </w:num>
  <w:num w:numId="3" w16cid:durableId="668750800">
    <w:abstractNumId w:val="13"/>
  </w:num>
  <w:num w:numId="4" w16cid:durableId="160659046">
    <w:abstractNumId w:val="33"/>
  </w:num>
  <w:num w:numId="5" w16cid:durableId="1106850122">
    <w:abstractNumId w:val="34"/>
  </w:num>
  <w:num w:numId="6" w16cid:durableId="1242372217">
    <w:abstractNumId w:val="38"/>
  </w:num>
  <w:num w:numId="7" w16cid:durableId="1780753758">
    <w:abstractNumId w:val="4"/>
  </w:num>
  <w:num w:numId="8" w16cid:durableId="97722558">
    <w:abstractNumId w:val="10"/>
  </w:num>
  <w:num w:numId="9" w16cid:durableId="2011905760">
    <w:abstractNumId w:val="31"/>
  </w:num>
  <w:num w:numId="10" w16cid:durableId="99005916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31486049">
    <w:abstractNumId w:val="5"/>
  </w:num>
  <w:num w:numId="12" w16cid:durableId="2129276831">
    <w:abstractNumId w:val="24"/>
  </w:num>
  <w:num w:numId="13" w16cid:durableId="108934785">
    <w:abstractNumId w:val="2"/>
  </w:num>
  <w:num w:numId="14" w16cid:durableId="1505054591">
    <w:abstractNumId w:val="37"/>
  </w:num>
  <w:num w:numId="15" w16cid:durableId="1718580399">
    <w:abstractNumId w:val="14"/>
  </w:num>
  <w:num w:numId="16" w16cid:durableId="1989356628">
    <w:abstractNumId w:val="42"/>
  </w:num>
  <w:num w:numId="17" w16cid:durableId="389693178">
    <w:abstractNumId w:val="32"/>
  </w:num>
  <w:num w:numId="18" w16cid:durableId="237715354">
    <w:abstractNumId w:val="47"/>
  </w:num>
  <w:num w:numId="19" w16cid:durableId="1884363686">
    <w:abstractNumId w:val="39"/>
  </w:num>
  <w:num w:numId="20" w16cid:durableId="1243566289">
    <w:abstractNumId w:val="23"/>
  </w:num>
  <w:num w:numId="21" w16cid:durableId="1565800067">
    <w:abstractNumId w:val="36"/>
  </w:num>
  <w:num w:numId="22" w16cid:durableId="33965193">
    <w:abstractNumId w:val="16"/>
  </w:num>
  <w:num w:numId="23" w16cid:durableId="914322762">
    <w:abstractNumId w:val="19"/>
  </w:num>
  <w:num w:numId="24" w16cid:durableId="599873069">
    <w:abstractNumId w:val="3"/>
  </w:num>
  <w:num w:numId="25" w16cid:durableId="1409159381">
    <w:abstractNumId w:val="9"/>
  </w:num>
  <w:num w:numId="26" w16cid:durableId="1241671660">
    <w:abstractNumId w:val="21"/>
  </w:num>
  <w:num w:numId="27" w16cid:durableId="235169690">
    <w:abstractNumId w:val="41"/>
  </w:num>
  <w:num w:numId="28" w16cid:durableId="1876623471">
    <w:abstractNumId w:val="22"/>
  </w:num>
  <w:num w:numId="29" w16cid:durableId="1734111742">
    <w:abstractNumId w:val="46"/>
  </w:num>
  <w:num w:numId="30" w16cid:durableId="776605050">
    <w:abstractNumId w:val="28"/>
  </w:num>
  <w:num w:numId="31" w16cid:durableId="397679794">
    <w:abstractNumId w:val="15"/>
  </w:num>
  <w:num w:numId="32" w16cid:durableId="947657483">
    <w:abstractNumId w:val="40"/>
  </w:num>
  <w:num w:numId="33" w16cid:durableId="863135854">
    <w:abstractNumId w:val="43"/>
  </w:num>
  <w:num w:numId="34" w16cid:durableId="539786977">
    <w:abstractNumId w:val="30"/>
  </w:num>
  <w:num w:numId="35" w16cid:durableId="1306009996">
    <w:abstractNumId w:val="45"/>
  </w:num>
  <w:num w:numId="36" w16cid:durableId="599608921">
    <w:abstractNumId w:val="7"/>
  </w:num>
  <w:num w:numId="37" w16cid:durableId="478232583">
    <w:abstractNumId w:val="29"/>
  </w:num>
  <w:num w:numId="38" w16cid:durableId="1329407865">
    <w:abstractNumId w:val="18"/>
  </w:num>
  <w:num w:numId="39" w16cid:durableId="1636451458">
    <w:abstractNumId w:val="35"/>
  </w:num>
  <w:num w:numId="40" w16cid:durableId="681318017">
    <w:abstractNumId w:val="12"/>
  </w:num>
  <w:num w:numId="41" w16cid:durableId="557936742">
    <w:abstractNumId w:val="20"/>
  </w:num>
  <w:num w:numId="42" w16cid:durableId="1953857484">
    <w:abstractNumId w:val="11"/>
  </w:num>
  <w:num w:numId="43" w16cid:durableId="32972014">
    <w:abstractNumId w:val="27"/>
  </w:num>
  <w:num w:numId="44" w16cid:durableId="1427458362">
    <w:abstractNumId w:val="8"/>
  </w:num>
  <w:num w:numId="45" w16cid:durableId="18363975">
    <w:abstractNumId w:val="0"/>
  </w:num>
  <w:num w:numId="46" w16cid:durableId="119232119">
    <w:abstractNumId w:val="6"/>
  </w:num>
  <w:num w:numId="47" w16cid:durableId="27948795">
    <w:abstractNumId w:val="44"/>
  </w:num>
  <w:num w:numId="48" w16cid:durableId="1267225426">
    <w:abstractNumId w:val="25"/>
  </w:num>
  <w:num w:numId="49" w16cid:durableId="74850450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SytLA0NrE0MrVU0lEKTi0uzszPAykwrAUAn+sXwC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62C0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C4E"/>
    <w:rsid w:val="001619DF"/>
    <w:rsid w:val="0016279B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7060"/>
    <w:rsid w:val="001C1FCD"/>
    <w:rsid w:val="001C5121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38BD"/>
    <w:rsid w:val="0047260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52ED2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AA7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1D5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AA8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414"/>
    <w:rsid w:val="00A35790"/>
    <w:rsid w:val="00A45A89"/>
    <w:rsid w:val="00A47F12"/>
    <w:rsid w:val="00A66DE2"/>
    <w:rsid w:val="00A70227"/>
    <w:rsid w:val="00A826F9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903C7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21F"/>
    <w:rsid w:val="00D50F79"/>
    <w:rsid w:val="00D73957"/>
    <w:rsid w:val="00D8395C"/>
    <w:rsid w:val="00D910AA"/>
    <w:rsid w:val="00D92E12"/>
    <w:rsid w:val="00D95756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3E2A"/>
    <w:rsid w:val="00EB7421"/>
    <w:rsid w:val="00EC36F5"/>
    <w:rsid w:val="00EC5A4D"/>
    <w:rsid w:val="00ED0DEA"/>
    <w:rsid w:val="00ED73C4"/>
    <w:rsid w:val="00F011F6"/>
    <w:rsid w:val="00F11337"/>
    <w:rsid w:val="00F20B48"/>
    <w:rsid w:val="00F2523B"/>
    <w:rsid w:val="00F258BA"/>
    <w:rsid w:val="00F27E9C"/>
    <w:rsid w:val="00F41F41"/>
    <w:rsid w:val="00F46918"/>
    <w:rsid w:val="00F46DDE"/>
    <w:rsid w:val="00F513E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547426-E66D-42A9-AB88-2CFDE387F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77</Words>
  <Characters>842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9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Ivaylo Dingilev</cp:lastModifiedBy>
  <cp:revision>2</cp:revision>
  <cp:lastPrinted>2015-10-26T22:35:00Z</cp:lastPrinted>
  <dcterms:created xsi:type="dcterms:W3CDTF">2022-06-22T14:32:00Z</dcterms:created>
  <dcterms:modified xsi:type="dcterms:W3CDTF">2022-06-22T14:32:00Z</dcterms:modified>
  <cp:category>computer programming;programming;software development;software engineering</cp:category>
</cp:coreProperties>
</file>